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F40D" w14:textId="77777777" w:rsidR="0029131F" w:rsidRDefault="0002556A">
      <w:r>
        <w:rPr>
          <w:noProof/>
          <w:lang w:eastAsia="en-CA"/>
        </w:rPr>
        <w:drawing>
          <wp:inline distT="0" distB="0" distL="0" distR="0" wp14:anchorId="6AF3E756" wp14:editId="29FEBC2A">
            <wp:extent cx="5943600" cy="4465439"/>
            <wp:effectExtent l="0" t="0" r="0" b="0"/>
            <wp:docPr id="1" name="Picture 1" descr="C:\Users\James Kirby\Documents\DV100 Bike Race\DV100 Logo\dv100_black&amp;oran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mes Kirby\Documents\DV100 Bike Race\DV100 Logo\dv100_black&amp;orang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5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35D62" w14:textId="77777777" w:rsidR="0002556A" w:rsidRDefault="0002556A"/>
    <w:p w14:paraId="16B23718" w14:textId="1E8934EE" w:rsidR="0002556A" w:rsidRDefault="0002556A" w:rsidP="0002556A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September </w:t>
      </w:r>
      <w:r w:rsidR="001A0519">
        <w:rPr>
          <w:sz w:val="72"/>
          <w:szCs w:val="72"/>
        </w:rPr>
        <w:t>1</w:t>
      </w:r>
      <w:r w:rsidR="00872002">
        <w:rPr>
          <w:sz w:val="72"/>
          <w:szCs w:val="72"/>
        </w:rPr>
        <w:t>0</w:t>
      </w:r>
      <w:r w:rsidRPr="0002556A">
        <w:rPr>
          <w:sz w:val="72"/>
          <w:szCs w:val="72"/>
          <w:vertAlign w:val="superscript"/>
        </w:rPr>
        <w:t>th</w:t>
      </w:r>
      <w:r>
        <w:rPr>
          <w:sz w:val="72"/>
          <w:szCs w:val="72"/>
        </w:rPr>
        <w:t>, 20</w:t>
      </w:r>
      <w:r w:rsidR="001A0519">
        <w:rPr>
          <w:sz w:val="72"/>
          <w:szCs w:val="72"/>
        </w:rPr>
        <w:t>2</w:t>
      </w:r>
      <w:r w:rsidR="00872002">
        <w:rPr>
          <w:sz w:val="72"/>
          <w:szCs w:val="72"/>
        </w:rPr>
        <w:t>2</w:t>
      </w:r>
    </w:p>
    <w:p w14:paraId="4DF859ED" w14:textId="77777777" w:rsidR="0002556A" w:rsidRDefault="0002556A" w:rsidP="0002556A">
      <w:pPr>
        <w:jc w:val="center"/>
        <w:rPr>
          <w:sz w:val="72"/>
          <w:szCs w:val="72"/>
        </w:rPr>
      </w:pPr>
    </w:p>
    <w:p w14:paraId="4B9EBA81" w14:textId="77777777" w:rsidR="0002556A" w:rsidRDefault="0002556A" w:rsidP="0002556A">
      <w:pPr>
        <w:jc w:val="center"/>
        <w:rPr>
          <w:sz w:val="72"/>
          <w:szCs w:val="72"/>
        </w:rPr>
      </w:pPr>
    </w:p>
    <w:p w14:paraId="2365C5CD" w14:textId="77777777" w:rsidR="0002556A" w:rsidRDefault="0002556A" w:rsidP="0002556A">
      <w:pPr>
        <w:jc w:val="center"/>
        <w:rPr>
          <w:sz w:val="72"/>
          <w:szCs w:val="72"/>
        </w:rPr>
      </w:pPr>
    </w:p>
    <w:p w14:paraId="12620245" w14:textId="77777777" w:rsidR="0002556A" w:rsidRDefault="0002556A" w:rsidP="0002556A">
      <w:pPr>
        <w:rPr>
          <w:sz w:val="24"/>
          <w:szCs w:val="24"/>
        </w:rPr>
      </w:pPr>
    </w:p>
    <w:p w14:paraId="54FDDEC4" w14:textId="77777777" w:rsidR="0002556A" w:rsidRPr="00402FB7" w:rsidRDefault="0002556A" w:rsidP="0002556A">
      <w:pPr>
        <w:jc w:val="center"/>
        <w:rPr>
          <w:b/>
          <w:sz w:val="24"/>
          <w:szCs w:val="24"/>
        </w:rPr>
      </w:pPr>
      <w:r w:rsidRPr="00402FB7">
        <w:rPr>
          <w:b/>
          <w:sz w:val="28"/>
          <w:szCs w:val="28"/>
        </w:rPr>
        <w:lastRenderedPageBreak/>
        <w:t>SCHEDULE OF EVENTS</w:t>
      </w:r>
    </w:p>
    <w:p w14:paraId="2A57ECE8" w14:textId="4E332A87" w:rsidR="0002556A" w:rsidRPr="00402FB7" w:rsidRDefault="0002556A" w:rsidP="0002556A">
      <w:pPr>
        <w:rPr>
          <w:b/>
          <w:sz w:val="24"/>
          <w:szCs w:val="24"/>
        </w:rPr>
      </w:pPr>
      <w:r w:rsidRPr="00402FB7">
        <w:rPr>
          <w:b/>
          <w:sz w:val="24"/>
          <w:szCs w:val="24"/>
        </w:rPr>
        <w:t xml:space="preserve">Friday, September </w:t>
      </w:r>
      <w:r w:rsidR="00872002">
        <w:rPr>
          <w:b/>
          <w:sz w:val="24"/>
          <w:szCs w:val="24"/>
        </w:rPr>
        <w:t>9</w:t>
      </w:r>
      <w:r w:rsidRPr="00402FB7">
        <w:rPr>
          <w:b/>
          <w:sz w:val="24"/>
          <w:szCs w:val="24"/>
        </w:rPr>
        <w:t>, 20</w:t>
      </w:r>
      <w:r w:rsidR="001A0519">
        <w:rPr>
          <w:b/>
          <w:sz w:val="24"/>
          <w:szCs w:val="24"/>
        </w:rPr>
        <w:t>2</w:t>
      </w:r>
      <w:r w:rsidR="00872002">
        <w:rPr>
          <w:b/>
          <w:sz w:val="24"/>
          <w:szCs w:val="24"/>
        </w:rPr>
        <w:t>2</w:t>
      </w:r>
    </w:p>
    <w:p w14:paraId="0A2842BF" w14:textId="77777777" w:rsidR="0002556A" w:rsidRDefault="00402FB7" w:rsidP="0002556A">
      <w:pPr>
        <w:rPr>
          <w:sz w:val="24"/>
          <w:szCs w:val="24"/>
        </w:rPr>
      </w:pPr>
      <w:r>
        <w:rPr>
          <w:sz w:val="24"/>
          <w:szCs w:val="24"/>
        </w:rPr>
        <w:t>5:00 p.m. to 8:00 p.m.</w:t>
      </w:r>
      <w:r>
        <w:rPr>
          <w:sz w:val="24"/>
          <w:szCs w:val="24"/>
        </w:rPr>
        <w:tab/>
      </w:r>
      <w:r w:rsidR="0002556A">
        <w:rPr>
          <w:sz w:val="24"/>
          <w:szCs w:val="24"/>
        </w:rPr>
        <w:t xml:space="preserve">Participant package pick up </w:t>
      </w:r>
      <w:r>
        <w:rPr>
          <w:sz w:val="24"/>
          <w:szCs w:val="24"/>
        </w:rPr>
        <w:t xml:space="preserve">and </w:t>
      </w:r>
      <w:r w:rsidR="006F3A39">
        <w:rPr>
          <w:sz w:val="24"/>
          <w:szCs w:val="24"/>
        </w:rPr>
        <w:t>r</w:t>
      </w:r>
      <w:r>
        <w:rPr>
          <w:sz w:val="24"/>
          <w:szCs w:val="24"/>
        </w:rPr>
        <w:t xml:space="preserve">egistration </w:t>
      </w:r>
      <w:r w:rsidR="0002556A">
        <w:rPr>
          <w:sz w:val="24"/>
          <w:szCs w:val="24"/>
        </w:rPr>
        <w:t>at Ramada Hotel</w:t>
      </w:r>
    </w:p>
    <w:p w14:paraId="45955149" w14:textId="77777777" w:rsidR="00402FB7" w:rsidRDefault="00402FB7" w:rsidP="0002556A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Volunteer registration at the Ramada Hotel</w:t>
      </w:r>
    </w:p>
    <w:p w14:paraId="0C5C2455" w14:textId="27EAA357" w:rsidR="00402FB7" w:rsidRDefault="00402FB7" w:rsidP="0002556A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Wine and Cheese at the Ramada Hotel for participants, </w:t>
      </w:r>
      <w:proofErr w:type="gramStart"/>
      <w:r>
        <w:rPr>
          <w:sz w:val="24"/>
          <w:szCs w:val="24"/>
        </w:rPr>
        <w:t>volunteers</w:t>
      </w:r>
      <w:proofErr w:type="gram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nd guests</w:t>
      </w:r>
    </w:p>
    <w:p w14:paraId="45EA76F1" w14:textId="77777777" w:rsidR="00402FB7" w:rsidRDefault="00402FB7" w:rsidP="0002556A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amada Hotel – 2051 50 Street, Drayton Valley, A</w:t>
      </w:r>
      <w:r w:rsidR="001073F8">
        <w:rPr>
          <w:sz w:val="24"/>
          <w:szCs w:val="24"/>
        </w:rPr>
        <w:t>B</w:t>
      </w:r>
      <w:r>
        <w:rPr>
          <w:sz w:val="24"/>
          <w:szCs w:val="24"/>
        </w:rPr>
        <w:tab/>
      </w:r>
    </w:p>
    <w:p w14:paraId="4EE1DFE1" w14:textId="2C474E2E" w:rsidR="001073F8" w:rsidRDefault="001073F8" w:rsidP="0002556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aturday, September </w:t>
      </w:r>
      <w:r w:rsidR="001A0519">
        <w:rPr>
          <w:b/>
          <w:sz w:val="24"/>
          <w:szCs w:val="24"/>
        </w:rPr>
        <w:t>1</w:t>
      </w:r>
      <w:r w:rsidR="00872002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>, 20</w:t>
      </w:r>
      <w:r w:rsidR="001A0519">
        <w:rPr>
          <w:b/>
          <w:sz w:val="24"/>
          <w:szCs w:val="24"/>
        </w:rPr>
        <w:t>2</w:t>
      </w:r>
      <w:r w:rsidR="00872002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4A569CE5" w14:textId="77777777" w:rsidR="001073F8" w:rsidRPr="001073F8" w:rsidRDefault="001073F8" w:rsidP="0002556A">
      <w:pPr>
        <w:rPr>
          <w:b/>
          <w:sz w:val="24"/>
          <w:szCs w:val="24"/>
        </w:rPr>
      </w:pPr>
      <w:r>
        <w:rPr>
          <w:sz w:val="24"/>
          <w:szCs w:val="24"/>
        </w:rPr>
        <w:t>Drayton Valley Omniplex – 5737 45 Avenue, Drayton Valley, AB</w:t>
      </w:r>
    </w:p>
    <w:p w14:paraId="77CDD514" w14:textId="77777777" w:rsidR="00402FB7" w:rsidRDefault="00402FB7" w:rsidP="0002556A">
      <w:pPr>
        <w:rPr>
          <w:sz w:val="24"/>
          <w:szCs w:val="24"/>
        </w:rPr>
      </w:pPr>
      <w:r>
        <w:rPr>
          <w:sz w:val="24"/>
          <w:szCs w:val="24"/>
        </w:rPr>
        <w:t>7:00 a.m. – 8:45 a.m.</w:t>
      </w:r>
      <w:r>
        <w:rPr>
          <w:sz w:val="24"/>
          <w:szCs w:val="24"/>
        </w:rPr>
        <w:tab/>
      </w:r>
      <w:r w:rsidR="001073F8">
        <w:rPr>
          <w:sz w:val="24"/>
          <w:szCs w:val="24"/>
        </w:rPr>
        <w:tab/>
        <w:t xml:space="preserve">Participant package pick up and </w:t>
      </w:r>
      <w:r w:rsidR="006F3A39">
        <w:rPr>
          <w:sz w:val="24"/>
          <w:szCs w:val="24"/>
        </w:rPr>
        <w:t>r</w:t>
      </w:r>
      <w:r w:rsidR="001073F8">
        <w:rPr>
          <w:sz w:val="24"/>
          <w:szCs w:val="24"/>
        </w:rPr>
        <w:t xml:space="preserve">egistration </w:t>
      </w:r>
    </w:p>
    <w:p w14:paraId="2E7462F1" w14:textId="77777777" w:rsidR="001073F8" w:rsidRDefault="001073F8" w:rsidP="0002556A">
      <w:pPr>
        <w:rPr>
          <w:sz w:val="24"/>
          <w:szCs w:val="24"/>
        </w:rPr>
      </w:pPr>
      <w:r>
        <w:rPr>
          <w:sz w:val="24"/>
          <w:szCs w:val="24"/>
        </w:rPr>
        <w:t>8:00 a.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160km Race/Ride begins</w:t>
      </w:r>
    </w:p>
    <w:p w14:paraId="420488FF" w14:textId="5CDE4C11" w:rsidR="001073F8" w:rsidRDefault="001073F8" w:rsidP="0002556A">
      <w:pPr>
        <w:rPr>
          <w:sz w:val="24"/>
          <w:szCs w:val="24"/>
        </w:rPr>
      </w:pPr>
      <w:r>
        <w:rPr>
          <w:sz w:val="24"/>
          <w:szCs w:val="24"/>
        </w:rPr>
        <w:t>9:00 a.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  <w:r w:rsidR="00872002">
        <w:rPr>
          <w:sz w:val="24"/>
          <w:szCs w:val="24"/>
        </w:rPr>
        <w:t>7</w:t>
      </w:r>
      <w:r>
        <w:rPr>
          <w:sz w:val="24"/>
          <w:szCs w:val="24"/>
        </w:rPr>
        <w:t>km, 40km, 100km Race/Ride begins</w:t>
      </w:r>
    </w:p>
    <w:p w14:paraId="4308897C" w14:textId="19110086" w:rsidR="001073F8" w:rsidRDefault="00872002" w:rsidP="0002556A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001073F8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="001073F8">
        <w:rPr>
          <w:sz w:val="24"/>
          <w:szCs w:val="24"/>
        </w:rPr>
        <w:t>0 p.m.</w:t>
      </w:r>
      <w:r w:rsidR="001073F8">
        <w:rPr>
          <w:sz w:val="24"/>
          <w:szCs w:val="24"/>
        </w:rPr>
        <w:tab/>
      </w:r>
      <w:r w:rsidR="001073F8">
        <w:rPr>
          <w:sz w:val="24"/>
          <w:szCs w:val="24"/>
        </w:rPr>
        <w:tab/>
      </w:r>
      <w:r w:rsidR="001073F8">
        <w:rPr>
          <w:sz w:val="24"/>
          <w:szCs w:val="24"/>
        </w:rPr>
        <w:tab/>
      </w:r>
      <w:r>
        <w:rPr>
          <w:sz w:val="24"/>
          <w:szCs w:val="24"/>
        </w:rPr>
        <w:t>Final Sweep for riders</w:t>
      </w:r>
    </w:p>
    <w:p w14:paraId="398F34A3" w14:textId="7A8AD919" w:rsidR="001073F8" w:rsidRDefault="00872002" w:rsidP="0002556A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001073F8">
        <w:rPr>
          <w:sz w:val="24"/>
          <w:szCs w:val="24"/>
        </w:rPr>
        <w:t>:</w:t>
      </w:r>
      <w:r>
        <w:rPr>
          <w:sz w:val="24"/>
          <w:szCs w:val="24"/>
        </w:rPr>
        <w:t>0</w:t>
      </w:r>
      <w:r w:rsidR="001073F8">
        <w:rPr>
          <w:sz w:val="24"/>
          <w:szCs w:val="24"/>
        </w:rPr>
        <w:t>0 p.m.</w:t>
      </w:r>
      <w:r w:rsidR="001073F8">
        <w:rPr>
          <w:sz w:val="24"/>
          <w:szCs w:val="24"/>
        </w:rPr>
        <w:tab/>
      </w:r>
      <w:r w:rsidR="001073F8">
        <w:rPr>
          <w:sz w:val="24"/>
          <w:szCs w:val="24"/>
        </w:rPr>
        <w:tab/>
      </w:r>
      <w:r w:rsidR="001073F8">
        <w:rPr>
          <w:sz w:val="24"/>
          <w:szCs w:val="24"/>
        </w:rPr>
        <w:tab/>
      </w:r>
      <w:r>
        <w:rPr>
          <w:sz w:val="24"/>
          <w:szCs w:val="24"/>
        </w:rPr>
        <w:t>Awards</w:t>
      </w:r>
    </w:p>
    <w:p w14:paraId="45E31BD8" w14:textId="77777777" w:rsidR="001073F8" w:rsidRDefault="001073F8" w:rsidP="0002556A">
      <w:pPr>
        <w:rPr>
          <w:sz w:val="24"/>
          <w:szCs w:val="24"/>
        </w:rPr>
      </w:pPr>
      <w:r>
        <w:rPr>
          <w:sz w:val="24"/>
          <w:szCs w:val="24"/>
        </w:rPr>
        <w:t>5:30 p.m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V100 After Dark party (tickets are required)</w:t>
      </w:r>
    </w:p>
    <w:p w14:paraId="34B00403" w14:textId="77777777" w:rsidR="006F3A39" w:rsidRDefault="006F3A39" w:rsidP="0002556A">
      <w:pPr>
        <w:rPr>
          <w:sz w:val="24"/>
          <w:szCs w:val="24"/>
        </w:rPr>
      </w:pPr>
    </w:p>
    <w:p w14:paraId="5F96B90F" w14:textId="77777777" w:rsidR="006F3A39" w:rsidRPr="007A5AB7" w:rsidRDefault="006F3A39" w:rsidP="0002556A">
      <w:pPr>
        <w:rPr>
          <w:b/>
          <w:sz w:val="24"/>
          <w:szCs w:val="24"/>
        </w:rPr>
      </w:pPr>
      <w:r w:rsidRPr="007A5AB7">
        <w:rPr>
          <w:b/>
          <w:sz w:val="24"/>
          <w:szCs w:val="24"/>
        </w:rPr>
        <w:t>Onsite attractions will include:</w:t>
      </w:r>
    </w:p>
    <w:p w14:paraId="344669B7" w14:textId="674B9E0D" w:rsidR="006F3A39" w:rsidRDefault="006F3A39" w:rsidP="006F3A39">
      <w:pPr>
        <w:ind w:left="2880"/>
        <w:rPr>
          <w:sz w:val="24"/>
          <w:szCs w:val="24"/>
        </w:rPr>
      </w:pPr>
      <w:r>
        <w:rPr>
          <w:sz w:val="24"/>
          <w:szCs w:val="24"/>
        </w:rPr>
        <w:t xml:space="preserve">Live Music, Food Trucks, Beer Gardens, Farmers Market, Photo Area, </w:t>
      </w:r>
      <w:r w:rsidR="00872002">
        <w:rPr>
          <w:sz w:val="24"/>
          <w:szCs w:val="24"/>
        </w:rPr>
        <w:t>Kids Mini Meter</w:t>
      </w:r>
      <w:r w:rsidR="00875862">
        <w:rPr>
          <w:sz w:val="24"/>
          <w:szCs w:val="24"/>
        </w:rPr>
        <w:t>;</w:t>
      </w:r>
      <w:r>
        <w:rPr>
          <w:sz w:val="24"/>
          <w:szCs w:val="24"/>
        </w:rPr>
        <w:t xml:space="preserve"> Athlete designated area</w:t>
      </w:r>
      <w:r w:rsidR="00872002">
        <w:rPr>
          <w:sz w:val="24"/>
          <w:szCs w:val="24"/>
        </w:rPr>
        <w:t>,</w:t>
      </w:r>
      <w:r>
        <w:rPr>
          <w:sz w:val="24"/>
          <w:szCs w:val="24"/>
        </w:rPr>
        <w:t xml:space="preserve"> which will include massage</w:t>
      </w:r>
      <w:r w:rsidR="00E54E3F">
        <w:rPr>
          <w:sz w:val="24"/>
          <w:szCs w:val="24"/>
        </w:rPr>
        <w:t xml:space="preserve"> and a </w:t>
      </w:r>
      <w:r>
        <w:rPr>
          <w:sz w:val="24"/>
          <w:szCs w:val="24"/>
        </w:rPr>
        <w:t>cooldown pool</w:t>
      </w:r>
      <w:r w:rsidR="00E54E3F">
        <w:rPr>
          <w:sz w:val="24"/>
          <w:szCs w:val="24"/>
        </w:rPr>
        <w:t>.</w:t>
      </w:r>
    </w:p>
    <w:p w14:paraId="0C524F3A" w14:textId="77777777" w:rsidR="00D41D48" w:rsidRDefault="00D41D48" w:rsidP="00D41D48">
      <w:pPr>
        <w:rPr>
          <w:sz w:val="24"/>
          <w:szCs w:val="24"/>
        </w:rPr>
      </w:pPr>
    </w:p>
    <w:p w14:paraId="4CB60AF5" w14:textId="54784111" w:rsidR="00E41044" w:rsidRDefault="00D41D48" w:rsidP="0002556A">
      <w:pPr>
        <w:rPr>
          <w:sz w:val="24"/>
          <w:szCs w:val="24"/>
        </w:rPr>
      </w:pPr>
      <w:r w:rsidRPr="00D41D48">
        <w:rPr>
          <w:b/>
          <w:sz w:val="24"/>
          <w:szCs w:val="24"/>
        </w:rPr>
        <w:t xml:space="preserve">NOTE </w:t>
      </w:r>
      <w:r w:rsidR="00E54E3F">
        <w:rPr>
          <w:b/>
          <w:sz w:val="24"/>
          <w:szCs w:val="24"/>
        </w:rPr>
        <w:t xml:space="preserve">to </w:t>
      </w:r>
      <w:r w:rsidRPr="00D41D48">
        <w:rPr>
          <w:b/>
          <w:sz w:val="24"/>
          <w:szCs w:val="24"/>
        </w:rPr>
        <w:t>160Km riders:</w:t>
      </w:r>
      <w:r>
        <w:rPr>
          <w:sz w:val="24"/>
          <w:szCs w:val="24"/>
        </w:rPr>
        <w:t xml:space="preserve"> </w:t>
      </w:r>
      <w:r w:rsidR="00E54E3F">
        <w:rPr>
          <w:sz w:val="24"/>
          <w:szCs w:val="24"/>
        </w:rPr>
        <w:t>Y</w:t>
      </w:r>
      <w:r>
        <w:rPr>
          <w:sz w:val="24"/>
          <w:szCs w:val="24"/>
        </w:rPr>
        <w:t>ou can leave a bag with our volunteer on Saturday morning</w:t>
      </w:r>
      <w:r w:rsidR="0087200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872002">
        <w:rPr>
          <w:sz w:val="24"/>
          <w:szCs w:val="24"/>
        </w:rPr>
        <w:t>which</w:t>
      </w:r>
      <w:r>
        <w:rPr>
          <w:sz w:val="24"/>
          <w:szCs w:val="24"/>
        </w:rPr>
        <w:t xml:space="preserve"> will be at the 160km turnaround point</w:t>
      </w:r>
      <w:r w:rsidR="00872002">
        <w:rPr>
          <w:sz w:val="24"/>
          <w:szCs w:val="24"/>
        </w:rPr>
        <w:t>,</w:t>
      </w:r>
      <w:r>
        <w:rPr>
          <w:sz w:val="24"/>
          <w:szCs w:val="24"/>
        </w:rPr>
        <w:t xml:space="preserve"> which is at about 100km. You may want to include some nutrition, clothing</w:t>
      </w:r>
      <w:r w:rsidR="00872002">
        <w:rPr>
          <w:sz w:val="24"/>
          <w:szCs w:val="24"/>
        </w:rPr>
        <w:t>,</w:t>
      </w:r>
      <w:r>
        <w:rPr>
          <w:sz w:val="24"/>
          <w:szCs w:val="24"/>
        </w:rPr>
        <w:t xml:space="preserve"> or whatever you think you may need. You will get your bag back once the race/ride is completed and our volunteer makes it back to the finish line.</w:t>
      </w:r>
    </w:p>
    <w:p w14:paraId="7ECF3D41" w14:textId="77777777" w:rsidR="007A5AB7" w:rsidRDefault="007A5AB7" w:rsidP="0002556A">
      <w:pPr>
        <w:rPr>
          <w:sz w:val="48"/>
          <w:szCs w:val="48"/>
        </w:rPr>
      </w:pPr>
    </w:p>
    <w:p w14:paraId="6F6DE829" w14:textId="3486D7E7" w:rsidR="00E41044" w:rsidRPr="00E41044" w:rsidRDefault="00E41044" w:rsidP="0002556A">
      <w:pPr>
        <w:rPr>
          <w:sz w:val="48"/>
          <w:szCs w:val="48"/>
        </w:rPr>
      </w:pPr>
      <w:r>
        <w:rPr>
          <w:sz w:val="48"/>
          <w:szCs w:val="48"/>
        </w:rPr>
        <w:lastRenderedPageBreak/>
        <w:t>2</w:t>
      </w:r>
      <w:r w:rsidR="00872002">
        <w:rPr>
          <w:sz w:val="48"/>
          <w:szCs w:val="48"/>
        </w:rPr>
        <w:t>7</w:t>
      </w:r>
      <w:r>
        <w:rPr>
          <w:sz w:val="48"/>
          <w:szCs w:val="48"/>
        </w:rPr>
        <w:t>KM ROUTE</w:t>
      </w:r>
    </w:p>
    <w:p w14:paraId="66706F58" w14:textId="4369EC3B" w:rsidR="00E41044" w:rsidRPr="00402FB7" w:rsidRDefault="00872002" w:rsidP="0002556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1985A04" wp14:editId="463B22AD">
            <wp:extent cx="5775960" cy="7474808"/>
            <wp:effectExtent l="0" t="0" r="0" b="0"/>
            <wp:docPr id="6" name="Picture 6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587" cy="748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C7802" w14:textId="16811A7C" w:rsidR="00E41044" w:rsidRPr="00872002" w:rsidRDefault="00E41044" w:rsidP="0002556A">
      <w:pPr>
        <w:rPr>
          <w:sz w:val="48"/>
          <w:szCs w:val="48"/>
        </w:rPr>
      </w:pPr>
      <w:r w:rsidRPr="00872002">
        <w:rPr>
          <w:sz w:val="48"/>
          <w:szCs w:val="48"/>
        </w:rPr>
        <w:lastRenderedPageBreak/>
        <w:t>40KM, 100KM ROUTE</w:t>
      </w:r>
    </w:p>
    <w:p w14:paraId="12B4C3AA" w14:textId="77777777" w:rsidR="00E41044" w:rsidRDefault="00E41044" w:rsidP="0002556A">
      <w:pPr>
        <w:rPr>
          <w:sz w:val="24"/>
          <w:szCs w:val="24"/>
        </w:rPr>
      </w:pPr>
      <w:r>
        <w:rPr>
          <w:noProof/>
          <w:sz w:val="24"/>
          <w:szCs w:val="24"/>
          <w:lang w:eastAsia="en-CA"/>
        </w:rPr>
        <w:drawing>
          <wp:inline distT="0" distB="0" distL="0" distR="0" wp14:anchorId="02F04C3F" wp14:editId="57A9C1EF">
            <wp:extent cx="5943600" cy="4592782"/>
            <wp:effectExtent l="0" t="0" r="0" b="0"/>
            <wp:docPr id="3" name="Picture 3" descr="C:\Users\James Kirby\Downloads\DV100 40  100KM 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ames Kirby\Downloads\DV100 40  100KM Map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3098E" w14:textId="77777777" w:rsidR="00E41044" w:rsidRPr="00E41044" w:rsidRDefault="00E41044" w:rsidP="00E41044">
      <w:pPr>
        <w:rPr>
          <w:sz w:val="24"/>
          <w:szCs w:val="24"/>
        </w:rPr>
      </w:pPr>
    </w:p>
    <w:p w14:paraId="534296A4" w14:textId="77777777" w:rsidR="001A0519" w:rsidRDefault="001A0519" w:rsidP="00E41044">
      <w:pPr>
        <w:rPr>
          <w:sz w:val="36"/>
          <w:szCs w:val="36"/>
        </w:rPr>
      </w:pPr>
    </w:p>
    <w:p w14:paraId="775C5FE0" w14:textId="77777777" w:rsidR="001A0519" w:rsidRDefault="001A0519" w:rsidP="00E41044">
      <w:pPr>
        <w:rPr>
          <w:sz w:val="36"/>
          <w:szCs w:val="36"/>
        </w:rPr>
      </w:pPr>
    </w:p>
    <w:p w14:paraId="30B012C1" w14:textId="77777777" w:rsidR="001A0519" w:rsidRDefault="001A0519" w:rsidP="00E41044">
      <w:pPr>
        <w:rPr>
          <w:sz w:val="36"/>
          <w:szCs w:val="36"/>
        </w:rPr>
      </w:pPr>
    </w:p>
    <w:p w14:paraId="52E4ACA6" w14:textId="77777777" w:rsidR="001A0519" w:rsidRDefault="001A0519" w:rsidP="00E41044">
      <w:pPr>
        <w:rPr>
          <w:sz w:val="36"/>
          <w:szCs w:val="36"/>
        </w:rPr>
      </w:pPr>
    </w:p>
    <w:p w14:paraId="4CB948D2" w14:textId="77777777" w:rsidR="001A0519" w:rsidRDefault="001A0519" w:rsidP="00E41044">
      <w:pPr>
        <w:rPr>
          <w:sz w:val="36"/>
          <w:szCs w:val="36"/>
        </w:rPr>
      </w:pPr>
    </w:p>
    <w:p w14:paraId="5020FCD4" w14:textId="77777777" w:rsidR="001A0519" w:rsidRDefault="001A0519" w:rsidP="00E41044">
      <w:pPr>
        <w:rPr>
          <w:sz w:val="36"/>
          <w:szCs w:val="36"/>
        </w:rPr>
      </w:pPr>
    </w:p>
    <w:p w14:paraId="44525A49" w14:textId="449DDE64" w:rsidR="00E41044" w:rsidRPr="001A0519" w:rsidRDefault="001A0519" w:rsidP="00E41044">
      <w:pPr>
        <w:rPr>
          <w:sz w:val="36"/>
          <w:szCs w:val="36"/>
        </w:rPr>
      </w:pPr>
      <w:r w:rsidRPr="001A0519">
        <w:rPr>
          <w:sz w:val="36"/>
          <w:szCs w:val="36"/>
        </w:rPr>
        <w:lastRenderedPageBreak/>
        <w:t>100KM R</w:t>
      </w:r>
      <w:r>
        <w:rPr>
          <w:sz w:val="36"/>
          <w:szCs w:val="36"/>
        </w:rPr>
        <w:t>OUTE PROFILE</w:t>
      </w:r>
    </w:p>
    <w:p w14:paraId="265E8A39" w14:textId="0C3027BC" w:rsidR="00E41044" w:rsidRPr="00E41044" w:rsidRDefault="001A0519" w:rsidP="00E4104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BFACAE9" wp14:editId="2D23E099">
            <wp:extent cx="6066155" cy="5954627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289" cy="59635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E96F2C" w14:textId="77777777" w:rsidR="00E41044" w:rsidRDefault="00E41044" w:rsidP="00E41044">
      <w:pPr>
        <w:rPr>
          <w:sz w:val="24"/>
          <w:szCs w:val="24"/>
        </w:rPr>
      </w:pPr>
    </w:p>
    <w:p w14:paraId="7D5AA2E1" w14:textId="77777777" w:rsidR="00E41044" w:rsidRDefault="00E41044" w:rsidP="00E41044">
      <w:pPr>
        <w:tabs>
          <w:tab w:val="left" w:pos="226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19277EE9" w14:textId="77777777" w:rsidR="00E41044" w:rsidRDefault="00E41044" w:rsidP="00E41044">
      <w:pPr>
        <w:tabs>
          <w:tab w:val="left" w:pos="2260"/>
        </w:tabs>
        <w:rPr>
          <w:sz w:val="24"/>
          <w:szCs w:val="24"/>
        </w:rPr>
      </w:pPr>
    </w:p>
    <w:p w14:paraId="1B3C7D26" w14:textId="77777777" w:rsidR="00E41044" w:rsidRDefault="00E41044" w:rsidP="00E41044">
      <w:pPr>
        <w:tabs>
          <w:tab w:val="left" w:pos="2260"/>
        </w:tabs>
        <w:rPr>
          <w:sz w:val="24"/>
          <w:szCs w:val="24"/>
        </w:rPr>
      </w:pPr>
    </w:p>
    <w:p w14:paraId="7A99DFBC" w14:textId="77777777" w:rsidR="00E41044" w:rsidRDefault="00E41044" w:rsidP="00E41044">
      <w:pPr>
        <w:tabs>
          <w:tab w:val="left" w:pos="2260"/>
        </w:tabs>
        <w:rPr>
          <w:sz w:val="24"/>
          <w:szCs w:val="24"/>
        </w:rPr>
      </w:pPr>
    </w:p>
    <w:p w14:paraId="4A266232" w14:textId="1C9038F2" w:rsidR="00E41044" w:rsidRPr="001A0519" w:rsidRDefault="00E41044" w:rsidP="00E41044">
      <w:pPr>
        <w:tabs>
          <w:tab w:val="left" w:pos="2260"/>
        </w:tabs>
        <w:rPr>
          <w:sz w:val="36"/>
          <w:szCs w:val="36"/>
        </w:rPr>
      </w:pPr>
      <w:r w:rsidRPr="00E41044">
        <w:rPr>
          <w:sz w:val="36"/>
          <w:szCs w:val="36"/>
        </w:rPr>
        <w:lastRenderedPageBreak/>
        <w:t>160KM ROUTE</w:t>
      </w:r>
      <w:r>
        <w:rPr>
          <w:noProof/>
          <w:sz w:val="24"/>
          <w:szCs w:val="24"/>
          <w:lang w:eastAsia="en-CA"/>
        </w:rPr>
        <w:drawing>
          <wp:inline distT="0" distB="0" distL="0" distR="0" wp14:anchorId="2681DEBF" wp14:editId="5F4B0599">
            <wp:extent cx="5943600" cy="7691718"/>
            <wp:effectExtent l="0" t="0" r="0" b="5080"/>
            <wp:docPr id="4" name="Picture 4" descr="C:\Users\James Kirby\Downloads\DV100 160KM Route 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ames Kirby\Downloads\DV100 160KM Route Map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1FE38" w14:textId="77777777" w:rsidR="00B32473" w:rsidRPr="000A2EDE" w:rsidRDefault="00B32473" w:rsidP="00B32473">
      <w:pPr>
        <w:tabs>
          <w:tab w:val="num" w:pos="720"/>
        </w:tabs>
        <w:spacing w:after="0" w:line="240" w:lineRule="atLeast"/>
        <w:jc w:val="center"/>
        <w:textAlignment w:val="baseline"/>
        <w:outlineLvl w:val="4"/>
        <w:rPr>
          <w:b/>
          <w:bCs/>
          <w:sz w:val="28"/>
          <w:szCs w:val="28"/>
        </w:rPr>
      </w:pPr>
      <w:r w:rsidRPr="000A2EDE">
        <w:rPr>
          <w:b/>
          <w:bCs/>
          <w:sz w:val="28"/>
          <w:szCs w:val="28"/>
        </w:rPr>
        <w:lastRenderedPageBreak/>
        <w:t xml:space="preserve">DV100 </w:t>
      </w:r>
      <w:r>
        <w:rPr>
          <w:b/>
          <w:bCs/>
          <w:sz w:val="28"/>
          <w:szCs w:val="28"/>
        </w:rPr>
        <w:t xml:space="preserve">Race/Ride </w:t>
      </w:r>
      <w:r w:rsidRPr="000A2EDE">
        <w:rPr>
          <w:b/>
          <w:bCs/>
          <w:sz w:val="28"/>
          <w:szCs w:val="28"/>
        </w:rPr>
        <w:t>Rules</w:t>
      </w:r>
    </w:p>
    <w:p w14:paraId="24D26CF5" w14:textId="77777777" w:rsidR="00B32473" w:rsidRDefault="00B32473" w:rsidP="00B32473">
      <w:pPr>
        <w:spacing w:after="0" w:line="240" w:lineRule="atLeast"/>
        <w:textAlignment w:val="baseline"/>
        <w:outlineLvl w:val="4"/>
        <w:rPr>
          <w:rFonts w:eastAsia="Times New Roman" w:cstheme="minorHAnsi"/>
          <w:color w:val="0A0A0A"/>
          <w:lang w:eastAsia="en-CA"/>
        </w:rPr>
      </w:pPr>
    </w:p>
    <w:p w14:paraId="37AAB8D7" w14:textId="77777777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All decisions made by DV100 Race or Ride are final.</w:t>
      </w:r>
    </w:p>
    <w:p w14:paraId="2B81CEAC" w14:textId="77777777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Helmets are mandatory.</w:t>
      </w:r>
      <w:r w:rsidRPr="00F5334C">
        <w:rPr>
          <w:rFonts w:eastAsia="Times New Roman" w:cstheme="minorHAnsi"/>
          <w:color w:val="0A0A0A"/>
          <w:sz w:val="24"/>
          <w:szCs w:val="24"/>
          <w:bdr w:val="none" w:sz="0" w:space="0" w:color="auto" w:frame="1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An approved cycling helmet is required. Cyclists must wear a certified cycling helmet with the chinstrap buckled at all times while riding on the course.</w:t>
      </w:r>
    </w:p>
    <w:p w14:paraId="2DE269A9" w14:textId="24650916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Ride within the designated routes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Ride safely and in control and single file whenever possible. Any cyclist who is deemed to be riding unsafely, discourteously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or recklessly will be removed from the DV100 Race or Ride. Any riders found cycling outside the designated cycling lane for the DV100 Race or Ride will be automatically disqualified.</w:t>
      </w:r>
    </w:p>
    <w:p w14:paraId="61FC55AE" w14:textId="531A57A6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No outside support vehicles </w:t>
      </w:r>
      <w:r w:rsidR="00E54E3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are </w:t>
      </w: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allowed along the course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Support vehicles and spectators are allowed in designated areas only. It is unsafe for spectators to stop at any other spot along the route.</w:t>
      </w:r>
    </w:p>
    <w:p w14:paraId="286FD386" w14:textId="34A16029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Emergency Vehicles ALWAYS have the right of way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If a rider encounters an emergency vehicle, the rider is to give way to the emergency vehicle by pulling over, stopping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and dismounting.</w:t>
      </w:r>
    </w:p>
    <w:p w14:paraId="651270F4" w14:textId="77777777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Display your event number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All registered cyclists must wear their event number according to race instructions.</w:t>
      </w:r>
    </w:p>
    <w:p w14:paraId="0F84201A" w14:textId="3629DB21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Familiarize yourself with the route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It is the responsibility of the riders to know the proper routes. DV100 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provides signage and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volunteers to assist riders along the route, but it is up to the rider to ensure they are on the proper route.</w:t>
      </w:r>
    </w:p>
    <w:p w14:paraId="5AD048A8" w14:textId="3B1D3BDC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No unregistered individuals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Unregistered riders will not be allowed on course during the event.</w:t>
      </w:r>
    </w:p>
    <w:p w14:paraId="03802C40" w14:textId="681D5F81" w:rsidR="00B32473" w:rsidRPr="00E8049F" w:rsidRDefault="00B32473" w:rsidP="00B32473">
      <w:pPr>
        <w:numPr>
          <w:ilvl w:val="0"/>
          <w:numId w:val="1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Participants </w:t>
      </w:r>
      <w:r w:rsidR="00E54E3F">
        <w:rPr>
          <w:rFonts w:eastAsia="Times New Roman" w:cstheme="minorHAnsi"/>
          <w:color w:val="0A0A0A"/>
          <w:sz w:val="24"/>
          <w:szCs w:val="24"/>
          <w:lang w:eastAsia="en-CA"/>
        </w:rPr>
        <w:t>can</w:t>
      </w: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use standard road bicycles, hybrids, commuters</w:t>
      </w:r>
      <w:r w:rsidR="00E54E3F">
        <w:rPr>
          <w:rFonts w:eastAsia="Times New Roman" w:cstheme="minorHAnsi"/>
          <w:color w:val="0A0A0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or mountain bikes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If you are interested in participating using any vehicle other than the standard road bicycle, we require that you contact us no later than one month in advance of the event.</w:t>
      </w:r>
    </w:p>
    <w:p w14:paraId="672E5735" w14:textId="77777777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Triathlon bikes and road bikes with aero bars are not allowed to draft on any route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Triathlon bike riders are only eligible for prize money in the 160KM.</w:t>
      </w:r>
    </w:p>
    <w:p w14:paraId="77D482CA" w14:textId="49E5BFA4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No usage of headphones, personal stereos</w:t>
      </w:r>
      <w:r w:rsidR="00E54E3F">
        <w:rPr>
          <w:rFonts w:eastAsia="Times New Roman" w:cstheme="minorHAnsi"/>
          <w:color w:val="0A0A0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or cell phones while riding.</w:t>
      </w:r>
    </w:p>
    <w:p w14:paraId="2EAA66DC" w14:textId="27D3E6DE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DV100 Race or Ride riders under </w:t>
      </w:r>
      <w:r w:rsidR="00E54E3F">
        <w:rPr>
          <w:rFonts w:eastAsia="Times New Roman" w:cstheme="minorHAnsi"/>
          <w:color w:val="0A0A0A"/>
          <w:sz w:val="24"/>
          <w:szCs w:val="24"/>
          <w:lang w:eastAsia="en-CA"/>
        </w:rPr>
        <w:t>18 on race day must have their waiver agreed upon by a parent or guardian</w:t>
      </w: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to participate.</w:t>
      </w:r>
    </w:p>
    <w:p w14:paraId="5A38D9EA" w14:textId="77777777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Riders must be a minimum of 16 years old to participate in DV100 Race or Ride.</w:t>
      </w:r>
    </w:p>
    <w:p w14:paraId="520CD799" w14:textId="074C99D6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Course closure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Riders will need to be finished the course by 2:30pm. After 2:30pm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there will be no volunteers or support vehicles to assist riders.</w:t>
      </w:r>
    </w:p>
    <w:p w14:paraId="51B7F082" w14:textId="4D17C4B9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No littering on course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Riders are to dispose of garbage in designated garbage bins only.</w:t>
      </w:r>
    </w:p>
    <w:p w14:paraId="18928298" w14:textId="77777777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All riders are to obey traffic officers and course marshals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To disobey instructions from these individuals may result in disqualification from the ride.</w:t>
      </w:r>
    </w:p>
    <w:p w14:paraId="47A8D31D" w14:textId="23E2CB3E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Public urination is not permitted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When nature calls, riders are asked to use the available portable toilets provided at Rest Stops.</w:t>
      </w:r>
    </w:p>
    <w:p w14:paraId="32B7EDD5" w14:textId="0301F0DF" w:rsidR="00B32473" w:rsidRPr="00E8049F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All decisions regarding prizes are at the discretion of the DV100 Organizing Committee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In the different events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if participants are racing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the first racer to cross the finish line will receive first place.</w:t>
      </w:r>
    </w:p>
    <w:p w14:paraId="552BC63D" w14:textId="4D31DB2C" w:rsidR="00B32473" w:rsidRPr="00F5334C" w:rsidRDefault="00B32473" w:rsidP="00B32473">
      <w:pPr>
        <w:numPr>
          <w:ilvl w:val="0"/>
          <w:numId w:val="2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Riders must be present to accept prizes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DV100 will not send prizes to riders after the event is completed.</w:t>
      </w:r>
    </w:p>
    <w:p w14:paraId="0B610567" w14:textId="77777777" w:rsidR="00B32473" w:rsidRPr="00E8049F" w:rsidRDefault="00B32473" w:rsidP="00B32473">
      <w:pPr>
        <w:spacing w:after="0" w:line="240" w:lineRule="atLeast"/>
        <w:textAlignment w:val="baseline"/>
        <w:outlineLvl w:val="4"/>
        <w:rPr>
          <w:rFonts w:eastAsia="Times New Roman" w:cstheme="minorHAnsi"/>
          <w:color w:val="0A0A0A"/>
          <w:lang w:eastAsia="en-CA"/>
        </w:rPr>
      </w:pPr>
    </w:p>
    <w:p w14:paraId="0C26453F" w14:textId="77777777" w:rsidR="00E54E3F" w:rsidRDefault="00E54E3F" w:rsidP="00B32473">
      <w:pPr>
        <w:spacing w:after="100" w:line="384" w:lineRule="atLeast"/>
        <w:jc w:val="center"/>
        <w:textAlignment w:val="baseline"/>
        <w:outlineLvl w:val="1"/>
        <w:rPr>
          <w:rFonts w:eastAsia="Times New Roman" w:cstheme="minorHAnsi"/>
          <w:b/>
          <w:bCs/>
          <w:caps/>
          <w:color w:val="0A0A0A"/>
          <w:sz w:val="28"/>
          <w:szCs w:val="28"/>
          <w:lang w:eastAsia="en-CA"/>
        </w:rPr>
      </w:pPr>
    </w:p>
    <w:p w14:paraId="241901D5" w14:textId="20B64949" w:rsidR="00B32473" w:rsidRPr="00E8049F" w:rsidRDefault="00B32473" w:rsidP="00B32473">
      <w:pPr>
        <w:spacing w:after="100" w:line="384" w:lineRule="atLeast"/>
        <w:jc w:val="center"/>
        <w:textAlignment w:val="baseline"/>
        <w:outlineLvl w:val="1"/>
        <w:rPr>
          <w:rFonts w:eastAsia="Times New Roman" w:cstheme="minorHAnsi"/>
          <w:b/>
          <w:bCs/>
          <w:caps/>
          <w:color w:val="0A0A0A"/>
          <w:sz w:val="28"/>
          <w:szCs w:val="28"/>
          <w:lang w:eastAsia="en-CA"/>
        </w:rPr>
      </w:pPr>
      <w:r w:rsidRPr="00E8049F">
        <w:rPr>
          <w:rFonts w:eastAsia="Times New Roman" w:cstheme="minorHAnsi"/>
          <w:b/>
          <w:bCs/>
          <w:caps/>
          <w:color w:val="0A0A0A"/>
          <w:sz w:val="28"/>
          <w:szCs w:val="28"/>
          <w:lang w:eastAsia="en-CA"/>
        </w:rPr>
        <w:lastRenderedPageBreak/>
        <w:t>GUIDELINES</w:t>
      </w:r>
    </w:p>
    <w:p w14:paraId="6E6811CE" w14:textId="7C825D05" w:rsidR="00B32473" w:rsidRPr="00E8049F" w:rsidRDefault="00B32473" w:rsidP="00B32473">
      <w:pPr>
        <w:numPr>
          <w:ilvl w:val="0"/>
          <w:numId w:val="3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Be aware of others around you and communicate well in advance while cycling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Use gestures in combination with verbal commands. Pass on the left only. It is recommended that cyclists advise others that they are about to pass – politely saying “on your left” upon approaching a rider usually does the trick. Ride with your head up. Look down the road</w:t>
      </w:r>
      <w:r w:rsidR="00E54E3F">
        <w:rPr>
          <w:rFonts w:eastAsia="Times New Roman" w:cstheme="minorHAnsi"/>
          <w:color w:val="1A1A1A"/>
          <w:sz w:val="24"/>
          <w:szCs w:val="24"/>
          <w:lang w:eastAsia="en-CA"/>
        </w:rPr>
        <w:t>,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 xml:space="preserve"> not at the person in front of you.</w:t>
      </w:r>
    </w:p>
    <w:p w14:paraId="29800C57" w14:textId="77777777" w:rsidR="00B32473" w:rsidRPr="00E8049F" w:rsidRDefault="00B32473" w:rsidP="00B32473">
      <w:pPr>
        <w:numPr>
          <w:ilvl w:val="0"/>
          <w:numId w:val="3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If you choose to stop while on course, signal to the riders behind and pull over safely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Our on-course support team (mechanics, ride marshals, medical staff) may ask you to indicate whether or not you need assistance. If you’re okay, the signal with a “thumbs-up” to say, “Everything’s good with me.”</w:t>
      </w:r>
    </w:p>
    <w:p w14:paraId="30662CDD" w14:textId="77777777" w:rsidR="00B32473" w:rsidRPr="00E8049F" w:rsidRDefault="00B32473" w:rsidP="00B32473">
      <w:pPr>
        <w:numPr>
          <w:ilvl w:val="0"/>
          <w:numId w:val="3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Maintain control and speed of your bike, even going downhill.</w:t>
      </w:r>
    </w:p>
    <w:p w14:paraId="5AD3EA28" w14:textId="77777777" w:rsidR="00B32473" w:rsidRPr="00E8049F" w:rsidRDefault="00B32473" w:rsidP="00B32473">
      <w:pPr>
        <w:numPr>
          <w:ilvl w:val="0"/>
          <w:numId w:val="3"/>
        </w:numPr>
        <w:spacing w:after="0" w:line="240" w:lineRule="atLeast"/>
        <w:ind w:left="0"/>
        <w:textAlignment w:val="baseline"/>
        <w:outlineLvl w:val="4"/>
        <w:rPr>
          <w:rFonts w:eastAsia="Times New Roman" w:cstheme="minorHAnsi"/>
          <w:color w:val="0A0A0A"/>
          <w:sz w:val="24"/>
          <w:szCs w:val="24"/>
          <w:lang w:eastAsia="en-CA"/>
        </w:rPr>
      </w:pPr>
      <w:r w:rsidRPr="00E8049F">
        <w:rPr>
          <w:rFonts w:eastAsia="Times New Roman" w:cstheme="minorHAnsi"/>
          <w:color w:val="0A0A0A"/>
          <w:sz w:val="24"/>
          <w:szCs w:val="24"/>
          <w:lang w:eastAsia="en-CA"/>
        </w:rPr>
        <w:t>Know your limits.</w:t>
      </w:r>
      <w:r w:rsidRPr="00F5334C">
        <w:rPr>
          <w:rFonts w:eastAsia="Times New Roman" w:cstheme="minorHAnsi"/>
          <w:color w:val="0A0A0A"/>
          <w:sz w:val="24"/>
          <w:szCs w:val="24"/>
          <w:lang w:eastAsia="en-CA"/>
        </w:rPr>
        <w:t xml:space="preserve"> </w:t>
      </w:r>
      <w:r w:rsidRPr="00E8049F">
        <w:rPr>
          <w:rFonts w:eastAsia="Times New Roman" w:cstheme="minorHAnsi"/>
          <w:color w:val="1A1A1A"/>
          <w:sz w:val="24"/>
          <w:szCs w:val="24"/>
          <w:lang w:eastAsia="en-CA"/>
        </w:rPr>
        <w:t>Crashes can occur when inexperienced riders do not have bike-handling skills to make quick decisions in a pack.</w:t>
      </w:r>
    </w:p>
    <w:p w14:paraId="0ECAF280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1AC5D68B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32C45542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310798BF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0B7BB414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23B80AD4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66843D42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7A2EE96F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74BE4D11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439F8E38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5B1FDCB9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70639200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36E50050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0A49CFB6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4CB23A01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6C681DBD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7149D2A5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p w14:paraId="3822EEDD" w14:textId="77777777" w:rsidR="00B32473" w:rsidRDefault="00B32473" w:rsidP="00B32473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DV 100 RACE/RIDE - FREQUENTLY ASKED QUESTIONS</w:t>
      </w:r>
    </w:p>
    <w:p w14:paraId="2F3275EB" w14:textId="77777777" w:rsidR="00B32473" w:rsidRDefault="00B32473" w:rsidP="00B32473">
      <w:pPr>
        <w:rPr>
          <w:b/>
          <w:sz w:val="24"/>
          <w:szCs w:val="24"/>
        </w:rPr>
      </w:pPr>
    </w:p>
    <w:p w14:paraId="3DE285D9" w14:textId="77777777" w:rsidR="00B32473" w:rsidRPr="00925507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925507">
        <w:rPr>
          <w:b/>
        </w:rPr>
        <w:t>What does DV100 support?</w:t>
      </w:r>
    </w:p>
    <w:p w14:paraId="3635A8A1" w14:textId="78F37C16" w:rsidR="00B32473" w:rsidRDefault="00B32473" w:rsidP="00B32473">
      <w:pPr>
        <w:pStyle w:val="NoSpacing"/>
        <w:ind w:left="720"/>
      </w:pPr>
      <w:r>
        <w:t xml:space="preserve">DV100 is a fundraiser for the Drayton Valley Community Foundation. The DVCF exists to serve the community of Drayton Valley and </w:t>
      </w:r>
      <w:r w:rsidR="00E54E3F">
        <w:t xml:space="preserve">the </w:t>
      </w:r>
      <w:r>
        <w:t>surrounding area. Individual and corporate granted out to community groups and organizations. In the past five years</w:t>
      </w:r>
      <w:r w:rsidR="00E54E3F">
        <w:t>,</w:t>
      </w:r>
      <w:r>
        <w:t xml:space="preserve"> the Drayton Valley Community Foundation has granted out close to $350,000. </w:t>
      </w:r>
    </w:p>
    <w:p w14:paraId="4392F750" w14:textId="77777777" w:rsidR="00B32473" w:rsidRDefault="00B32473" w:rsidP="00B32473">
      <w:pPr>
        <w:pStyle w:val="NoSpacing"/>
        <w:ind w:left="720"/>
      </w:pPr>
    </w:p>
    <w:p w14:paraId="78269532" w14:textId="59E051E6" w:rsidR="00B32473" w:rsidRDefault="00B32473" w:rsidP="00B32473">
      <w:pPr>
        <w:pStyle w:val="NoSpacing"/>
        <w:ind w:left="720"/>
      </w:pPr>
      <w:r>
        <w:t>The DV100 Fund is another fund that we have where the proceeds from DV100 Race or Ride go into the fund</w:t>
      </w:r>
      <w:r w:rsidR="00E54E3F">
        <w:t>,</w:t>
      </w:r>
      <w:r>
        <w:t xml:space="preserve"> and the investment income is granted back to our community. </w:t>
      </w:r>
    </w:p>
    <w:p w14:paraId="7B3696E5" w14:textId="77777777" w:rsidR="00B32473" w:rsidRDefault="00B32473" w:rsidP="00B32473">
      <w:pPr>
        <w:pStyle w:val="NoSpacing"/>
      </w:pPr>
    </w:p>
    <w:p w14:paraId="7847D995" w14:textId="77777777" w:rsidR="00B32473" w:rsidRPr="00925507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925507">
        <w:rPr>
          <w:b/>
        </w:rPr>
        <w:t>What are your different routes?</w:t>
      </w:r>
    </w:p>
    <w:p w14:paraId="777315D9" w14:textId="5DB5CBE2" w:rsidR="00B32473" w:rsidRDefault="00B32473" w:rsidP="00B32473">
      <w:pPr>
        <w:pStyle w:val="NoSpacing"/>
        <w:numPr>
          <w:ilvl w:val="0"/>
          <w:numId w:val="5"/>
        </w:numPr>
      </w:pPr>
      <w:r>
        <w:t>2</w:t>
      </w:r>
      <w:r w:rsidR="00E54E3F">
        <w:t>7</w:t>
      </w:r>
      <w:r>
        <w:t xml:space="preserve">KM </w:t>
      </w:r>
    </w:p>
    <w:p w14:paraId="151A1541" w14:textId="77777777" w:rsidR="00B32473" w:rsidRDefault="00B32473" w:rsidP="00B32473">
      <w:pPr>
        <w:pStyle w:val="NoSpacing"/>
        <w:numPr>
          <w:ilvl w:val="0"/>
          <w:numId w:val="5"/>
        </w:numPr>
      </w:pPr>
      <w:r>
        <w:t>40KM</w:t>
      </w:r>
    </w:p>
    <w:p w14:paraId="24AE15FD" w14:textId="77777777" w:rsidR="00B32473" w:rsidRDefault="00B32473" w:rsidP="00B32473">
      <w:pPr>
        <w:pStyle w:val="NoSpacing"/>
        <w:numPr>
          <w:ilvl w:val="0"/>
          <w:numId w:val="5"/>
        </w:numPr>
      </w:pPr>
      <w:r>
        <w:t xml:space="preserve">100KM </w:t>
      </w:r>
      <w:r>
        <w:tab/>
      </w:r>
    </w:p>
    <w:p w14:paraId="458E474D" w14:textId="77777777" w:rsidR="00B32473" w:rsidRDefault="00B32473" w:rsidP="00B32473">
      <w:pPr>
        <w:pStyle w:val="NoSpacing"/>
        <w:numPr>
          <w:ilvl w:val="0"/>
          <w:numId w:val="5"/>
        </w:numPr>
      </w:pPr>
      <w:r>
        <w:t xml:space="preserve">160KM  </w:t>
      </w:r>
    </w:p>
    <w:p w14:paraId="7E523E3E" w14:textId="4AFB2E92" w:rsidR="00B32473" w:rsidRDefault="00E54E3F" w:rsidP="00B32473">
      <w:pPr>
        <w:pStyle w:val="NoSpacing"/>
        <w:numPr>
          <w:ilvl w:val="0"/>
          <w:numId w:val="5"/>
        </w:numPr>
      </w:pPr>
      <w:r>
        <w:t>40</w:t>
      </w:r>
      <w:r w:rsidR="00B32473">
        <w:t xml:space="preserve">KM </w:t>
      </w:r>
      <w:r>
        <w:t>THE BIG EASY</w:t>
      </w:r>
    </w:p>
    <w:p w14:paraId="342AD898" w14:textId="77777777" w:rsidR="00B32473" w:rsidRDefault="00B32473" w:rsidP="00B32473">
      <w:pPr>
        <w:pStyle w:val="NoSpacing"/>
      </w:pPr>
    </w:p>
    <w:p w14:paraId="6AC413A9" w14:textId="77777777" w:rsidR="00B32473" w:rsidRPr="00925507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925507">
        <w:rPr>
          <w:b/>
        </w:rPr>
        <w:t>How much does it cost to enter?</w:t>
      </w:r>
    </w:p>
    <w:p w14:paraId="7F332F6E" w14:textId="5A3CBD09" w:rsidR="00B32473" w:rsidRDefault="00B32473" w:rsidP="00B32473">
      <w:pPr>
        <w:pStyle w:val="NoSpacing"/>
        <w:ind w:left="720"/>
      </w:pPr>
      <w:r>
        <w:t xml:space="preserve">Depending on when you register you will pay different </w:t>
      </w:r>
      <w:r w:rsidR="00875862">
        <w:t>amounts;</w:t>
      </w:r>
      <w:r>
        <w:t xml:space="preserve"> prices go up after May 31 for</w:t>
      </w:r>
      <w:r w:rsidR="00E54E3F">
        <w:t xml:space="preserve"> </w:t>
      </w:r>
      <w:r>
        <w:t>riders</w:t>
      </w:r>
    </w:p>
    <w:p w14:paraId="69AF8485" w14:textId="6F870DD9" w:rsidR="00B32473" w:rsidRDefault="00B32473" w:rsidP="00B32473">
      <w:pPr>
        <w:pStyle w:val="NoSpacing"/>
        <w:numPr>
          <w:ilvl w:val="0"/>
          <w:numId w:val="6"/>
        </w:numPr>
      </w:pPr>
      <w:r>
        <w:t>2</w:t>
      </w:r>
      <w:r w:rsidR="00E54E3F">
        <w:t>7</w:t>
      </w:r>
      <w:r>
        <w:t>KM Before May 31 $</w:t>
      </w:r>
      <w:r w:rsidR="00E54E3F">
        <w:t>4</w:t>
      </w:r>
      <w:r>
        <w:t xml:space="preserve">0, </w:t>
      </w:r>
      <w:r w:rsidR="00E54E3F">
        <w:t xml:space="preserve">after </w:t>
      </w:r>
      <w:r>
        <w:t>May 31-$</w:t>
      </w:r>
      <w:r w:rsidR="00E54E3F">
        <w:t>6</w:t>
      </w:r>
      <w:r>
        <w:t>0</w:t>
      </w:r>
    </w:p>
    <w:p w14:paraId="0D7BE25F" w14:textId="69687992" w:rsidR="00B32473" w:rsidRDefault="00B32473" w:rsidP="00B32473">
      <w:pPr>
        <w:pStyle w:val="NoSpacing"/>
        <w:numPr>
          <w:ilvl w:val="0"/>
          <w:numId w:val="6"/>
        </w:numPr>
      </w:pPr>
      <w:r>
        <w:t>40KM Before May 31 $9</w:t>
      </w:r>
      <w:r w:rsidR="00E54E3F">
        <w:t>5</w:t>
      </w:r>
      <w:r>
        <w:t xml:space="preserve">, after </w:t>
      </w:r>
      <w:r w:rsidR="00E54E3F">
        <w:t>May 31</w:t>
      </w:r>
      <w:r>
        <w:t>- $12</w:t>
      </w:r>
      <w:r w:rsidR="00E54E3F">
        <w:t>5</w:t>
      </w:r>
    </w:p>
    <w:p w14:paraId="64A81A3F" w14:textId="33BC8DCA" w:rsidR="00B32473" w:rsidRDefault="00B32473" w:rsidP="00B32473">
      <w:pPr>
        <w:pStyle w:val="NoSpacing"/>
        <w:numPr>
          <w:ilvl w:val="0"/>
          <w:numId w:val="6"/>
        </w:numPr>
      </w:pPr>
      <w:r>
        <w:t>100KM Before May 31 $1</w:t>
      </w:r>
      <w:r w:rsidR="006554D0">
        <w:t>15</w:t>
      </w:r>
      <w:r>
        <w:t>,</w:t>
      </w:r>
      <w:r w:rsidR="006554D0">
        <w:t xml:space="preserve"> </w:t>
      </w:r>
      <w:r>
        <w:t xml:space="preserve">after </w:t>
      </w:r>
      <w:r w:rsidR="006554D0">
        <w:t>May 31</w:t>
      </w:r>
      <w:r>
        <w:t>- $1</w:t>
      </w:r>
      <w:r w:rsidR="006554D0">
        <w:t>5</w:t>
      </w:r>
      <w:r>
        <w:t>0</w:t>
      </w:r>
    </w:p>
    <w:p w14:paraId="2003C485" w14:textId="6155E886" w:rsidR="00B32473" w:rsidRDefault="00B32473" w:rsidP="00B32473">
      <w:pPr>
        <w:pStyle w:val="NoSpacing"/>
        <w:numPr>
          <w:ilvl w:val="0"/>
          <w:numId w:val="6"/>
        </w:numPr>
      </w:pPr>
      <w:r>
        <w:t xml:space="preserve">160KM </w:t>
      </w:r>
      <w:r w:rsidR="0002600C">
        <w:t>Before</w:t>
      </w:r>
      <w:r>
        <w:t>-May 31 $1</w:t>
      </w:r>
      <w:r w:rsidR="0002600C">
        <w:t>3</w:t>
      </w:r>
      <w:r>
        <w:t xml:space="preserve">0, after </w:t>
      </w:r>
      <w:r w:rsidR="0002600C">
        <w:t>May 31</w:t>
      </w:r>
      <w:r>
        <w:t>- $1</w:t>
      </w:r>
      <w:r w:rsidR="0002600C">
        <w:t>75</w:t>
      </w:r>
      <w:r>
        <w:tab/>
      </w:r>
    </w:p>
    <w:p w14:paraId="4B96EFCB" w14:textId="02ACC94F" w:rsidR="00B32473" w:rsidRDefault="0002600C" w:rsidP="00B32473">
      <w:pPr>
        <w:pStyle w:val="NoSpacing"/>
        <w:numPr>
          <w:ilvl w:val="0"/>
          <w:numId w:val="6"/>
        </w:numPr>
      </w:pPr>
      <w:r>
        <w:t>40</w:t>
      </w:r>
      <w:r w:rsidR="00B32473">
        <w:t>KM T</w:t>
      </w:r>
      <w:r>
        <w:t>he Big Easy</w:t>
      </w:r>
      <w:r w:rsidR="00B32473">
        <w:t xml:space="preserve"> Before </w:t>
      </w:r>
      <w:r>
        <w:t>May 31</w:t>
      </w:r>
      <w:r w:rsidR="00B32473">
        <w:t>- $</w:t>
      </w:r>
      <w:r>
        <w:t>95</w:t>
      </w:r>
      <w:r w:rsidR="00B32473">
        <w:t xml:space="preserve">, after </w:t>
      </w:r>
      <w:r>
        <w:t>May 31</w:t>
      </w:r>
      <w:r w:rsidR="00B32473">
        <w:t>- $</w:t>
      </w:r>
      <w:r>
        <w:t>125</w:t>
      </w:r>
    </w:p>
    <w:p w14:paraId="787A118A" w14:textId="77777777" w:rsidR="00B32473" w:rsidRDefault="00B32473" w:rsidP="00B32473">
      <w:pPr>
        <w:pStyle w:val="NoSpacing"/>
      </w:pPr>
    </w:p>
    <w:p w14:paraId="7DFFD051" w14:textId="77777777" w:rsidR="00B32473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What do you get when you enter?</w:t>
      </w:r>
    </w:p>
    <w:p w14:paraId="59E7B6EC" w14:textId="77777777" w:rsidR="00B32473" w:rsidRPr="00770A4A" w:rsidRDefault="00B32473" w:rsidP="00B32473">
      <w:pPr>
        <w:pStyle w:val="NoSpacing"/>
        <w:numPr>
          <w:ilvl w:val="0"/>
          <w:numId w:val="17"/>
        </w:numPr>
      </w:pPr>
      <w:r>
        <w:t>A very well organized event with 170+ volunteers, support vehicles, aid stations and mobile mechanics</w:t>
      </w:r>
    </w:p>
    <w:p w14:paraId="2961738C" w14:textId="6E5F8869" w:rsidR="00B32473" w:rsidRDefault="00D944AE" w:rsidP="00B32473">
      <w:pPr>
        <w:pStyle w:val="NoSpacing"/>
        <w:numPr>
          <w:ilvl w:val="0"/>
          <w:numId w:val="7"/>
        </w:numPr>
      </w:pPr>
      <w:r>
        <w:t>All the money made at the DV100 goes towards a terrific charity</w:t>
      </w:r>
      <w:r w:rsidR="00B32473">
        <w:t xml:space="preserve"> </w:t>
      </w:r>
    </w:p>
    <w:p w14:paraId="1A9A8659" w14:textId="77777777" w:rsidR="00B32473" w:rsidRDefault="00B32473" w:rsidP="00B32473">
      <w:pPr>
        <w:pStyle w:val="NoSpacing"/>
        <w:numPr>
          <w:ilvl w:val="0"/>
          <w:numId w:val="7"/>
        </w:numPr>
      </w:pPr>
      <w:r>
        <w:t>DV100 Finishers price</w:t>
      </w:r>
    </w:p>
    <w:p w14:paraId="3520B88F" w14:textId="77777777" w:rsidR="00B32473" w:rsidRDefault="00B32473" w:rsidP="00B32473">
      <w:pPr>
        <w:pStyle w:val="NoSpacing"/>
        <w:numPr>
          <w:ilvl w:val="0"/>
          <w:numId w:val="7"/>
        </w:numPr>
      </w:pPr>
      <w:r>
        <w:t>DV100 Swag</w:t>
      </w:r>
    </w:p>
    <w:p w14:paraId="43551094" w14:textId="763119E8" w:rsidR="00B32473" w:rsidRDefault="00D944AE" w:rsidP="00B32473">
      <w:pPr>
        <w:pStyle w:val="NoSpacing"/>
        <w:numPr>
          <w:ilvl w:val="0"/>
          <w:numId w:val="7"/>
        </w:numPr>
      </w:pPr>
      <w:r>
        <w:t>A meal</w:t>
      </w:r>
      <w:r w:rsidR="00B32473">
        <w:t xml:space="preserve"> after your ride</w:t>
      </w:r>
    </w:p>
    <w:p w14:paraId="3169D44F" w14:textId="77777777" w:rsidR="00B32473" w:rsidRDefault="00B32473" w:rsidP="00B32473">
      <w:pPr>
        <w:pStyle w:val="NoSpacing"/>
        <w:numPr>
          <w:ilvl w:val="0"/>
          <w:numId w:val="7"/>
        </w:numPr>
      </w:pPr>
      <w:r>
        <w:t>Athlete designated area with massage, cool pool, mats, rollers, etc.</w:t>
      </w:r>
    </w:p>
    <w:p w14:paraId="4402ACAC" w14:textId="77777777" w:rsidR="00B32473" w:rsidRDefault="00B32473" w:rsidP="00B32473">
      <w:pPr>
        <w:pStyle w:val="NoSpacing"/>
        <w:numPr>
          <w:ilvl w:val="0"/>
          <w:numId w:val="7"/>
        </w:numPr>
      </w:pPr>
      <w:r>
        <w:t xml:space="preserve">A beautiful ride amongst the beauty in Brazeau and Parkland County’s </w:t>
      </w:r>
    </w:p>
    <w:p w14:paraId="35A71163" w14:textId="77777777" w:rsidR="00B32473" w:rsidRDefault="00B32473" w:rsidP="00B32473">
      <w:pPr>
        <w:pStyle w:val="NoSpacing"/>
      </w:pPr>
    </w:p>
    <w:p w14:paraId="6552C0B4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What are the prizes?</w:t>
      </w:r>
    </w:p>
    <w:p w14:paraId="32B7AD02" w14:textId="77777777" w:rsidR="00B32473" w:rsidRDefault="00B32473" w:rsidP="00B32473">
      <w:pPr>
        <w:pStyle w:val="NoSpacing"/>
        <w:numPr>
          <w:ilvl w:val="0"/>
          <w:numId w:val="8"/>
        </w:numPr>
      </w:pPr>
      <w:r>
        <w:t>Each category has a prize money, the 100KM event is our most popular and pays out over $10,000</w:t>
      </w:r>
    </w:p>
    <w:p w14:paraId="4B74E39E" w14:textId="77777777" w:rsidR="00B32473" w:rsidRDefault="00B32473" w:rsidP="00B32473">
      <w:pPr>
        <w:pStyle w:val="NoSpacing"/>
        <w:numPr>
          <w:ilvl w:val="0"/>
          <w:numId w:val="8"/>
        </w:numPr>
      </w:pPr>
      <w:r>
        <w:t>In total, we are paying out over $20,000</w:t>
      </w:r>
    </w:p>
    <w:p w14:paraId="5E4CFF96" w14:textId="77777777" w:rsidR="00B32473" w:rsidRDefault="00B32473" w:rsidP="00B32473">
      <w:pPr>
        <w:pStyle w:val="NoSpacing"/>
        <w:numPr>
          <w:ilvl w:val="0"/>
          <w:numId w:val="8"/>
        </w:numPr>
      </w:pPr>
      <w:r>
        <w:t>$1000 to male and female if 100KM course record is broken</w:t>
      </w:r>
    </w:p>
    <w:p w14:paraId="4AF5F981" w14:textId="77777777" w:rsidR="00B32473" w:rsidRDefault="00B32473" w:rsidP="00B32473">
      <w:pPr>
        <w:pStyle w:val="NoSpacing"/>
        <w:numPr>
          <w:ilvl w:val="0"/>
          <w:numId w:val="8"/>
        </w:numPr>
      </w:pPr>
      <w:r>
        <w:t xml:space="preserve">Cyclers must be present at the awards ceremony, which takes place around 2:00 to win prize money, DV100 will not send prize money out after the event </w:t>
      </w:r>
    </w:p>
    <w:p w14:paraId="5971A5CD" w14:textId="77777777" w:rsidR="00B32473" w:rsidRDefault="00B32473" w:rsidP="00B32473">
      <w:pPr>
        <w:pStyle w:val="NoSpacing"/>
      </w:pPr>
    </w:p>
    <w:p w14:paraId="77F27E70" w14:textId="77777777" w:rsidR="00B32473" w:rsidRDefault="00B32473" w:rsidP="00B32473">
      <w:pPr>
        <w:pStyle w:val="NoSpacing"/>
      </w:pPr>
    </w:p>
    <w:p w14:paraId="2CE98E24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How many years has this been going on?</w:t>
      </w:r>
    </w:p>
    <w:p w14:paraId="16FED3DF" w14:textId="6143A378" w:rsidR="00B32473" w:rsidRDefault="00B32473" w:rsidP="00B32473">
      <w:pPr>
        <w:pStyle w:val="NoSpacing"/>
        <w:numPr>
          <w:ilvl w:val="0"/>
          <w:numId w:val="9"/>
        </w:numPr>
      </w:pPr>
      <w:r>
        <w:t>20</w:t>
      </w:r>
      <w:r w:rsidR="00D944AE">
        <w:t>22</w:t>
      </w:r>
      <w:r>
        <w:t xml:space="preserve"> will be our </w:t>
      </w:r>
      <w:r w:rsidR="00D944AE">
        <w:t>10</w:t>
      </w:r>
      <w:r w:rsidRPr="00372368">
        <w:rPr>
          <w:vertAlign w:val="superscript"/>
        </w:rPr>
        <w:t>th</w:t>
      </w:r>
      <w:r>
        <w:t xml:space="preserve"> year </w:t>
      </w:r>
    </w:p>
    <w:p w14:paraId="4912CEDA" w14:textId="3AD8B062" w:rsidR="00B32473" w:rsidRDefault="00B32473" w:rsidP="00B32473">
      <w:pPr>
        <w:pStyle w:val="NoSpacing"/>
        <w:numPr>
          <w:ilvl w:val="0"/>
          <w:numId w:val="9"/>
        </w:numPr>
      </w:pPr>
      <w:r>
        <w:t>When we started in 2012</w:t>
      </w:r>
      <w:r w:rsidR="00D944AE">
        <w:t>,</w:t>
      </w:r>
      <w:r>
        <w:t xml:space="preserve"> we only had about 40 riders</w:t>
      </w:r>
      <w:r w:rsidR="00D944AE">
        <w:t>,</w:t>
      </w:r>
      <w:r>
        <w:t xml:space="preserve"> and this year we are aiming for 400!</w:t>
      </w:r>
    </w:p>
    <w:p w14:paraId="71966DEA" w14:textId="77777777" w:rsidR="00B32473" w:rsidRDefault="00B32473" w:rsidP="00B32473">
      <w:pPr>
        <w:pStyle w:val="NoSpacing"/>
      </w:pPr>
    </w:p>
    <w:p w14:paraId="3303995A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What is the route terrain like?</w:t>
      </w:r>
    </w:p>
    <w:p w14:paraId="2C1EE88A" w14:textId="3FC42CAD" w:rsidR="00B32473" w:rsidRDefault="00B32473" w:rsidP="00B32473">
      <w:pPr>
        <w:pStyle w:val="NoSpacing"/>
        <w:numPr>
          <w:ilvl w:val="0"/>
          <w:numId w:val="10"/>
        </w:numPr>
      </w:pPr>
      <w:r>
        <w:t>The route is rolling terrain</w:t>
      </w:r>
      <w:r w:rsidR="00D944AE">
        <w:t>;</w:t>
      </w:r>
      <w:r>
        <w:t xml:space="preserve"> </w:t>
      </w:r>
      <w:r w:rsidR="00D944AE">
        <w:t>a large hill between Lodgepole and Cynthia</w:t>
      </w:r>
      <w:r>
        <w:t xml:space="preserve"> has an elevation increase of approx. 140m or 500 ft.</w:t>
      </w:r>
      <w:r w:rsidR="00D944AE">
        <w:t>,</w:t>
      </w:r>
      <w:r>
        <w:t xml:space="preserve"> the hill goes on approx. 12KM</w:t>
      </w:r>
    </w:p>
    <w:p w14:paraId="38CBBD9D" w14:textId="77777777" w:rsidR="00B32473" w:rsidRDefault="00B32473" w:rsidP="00B32473">
      <w:pPr>
        <w:pStyle w:val="NoSpacing"/>
        <w:numPr>
          <w:ilvl w:val="0"/>
          <w:numId w:val="10"/>
        </w:numPr>
      </w:pPr>
      <w:r>
        <w:t>There are rest stops all along the routes that have washrooms available</w:t>
      </w:r>
    </w:p>
    <w:p w14:paraId="7B3614CF" w14:textId="3FD7696B" w:rsidR="00B32473" w:rsidRDefault="00B32473" w:rsidP="00B32473">
      <w:pPr>
        <w:pStyle w:val="NoSpacing"/>
        <w:numPr>
          <w:ilvl w:val="0"/>
          <w:numId w:val="10"/>
        </w:numPr>
      </w:pPr>
      <w:r>
        <w:t xml:space="preserve">Several trucks patrol along the routes in the event a cycler needs help or would like a ride back to the start/finish area </w:t>
      </w:r>
    </w:p>
    <w:p w14:paraId="64C9552A" w14:textId="77777777" w:rsidR="00B32473" w:rsidRDefault="00B32473" w:rsidP="00B32473">
      <w:pPr>
        <w:pStyle w:val="NoSpacing"/>
        <w:numPr>
          <w:ilvl w:val="0"/>
          <w:numId w:val="10"/>
        </w:numPr>
      </w:pPr>
      <w:r>
        <w:t xml:space="preserve">Over 120 volunteers are along the route to direct cyclers as well as KM markers along the route </w:t>
      </w:r>
    </w:p>
    <w:p w14:paraId="1AD511CA" w14:textId="77777777" w:rsidR="00B32473" w:rsidRDefault="00B32473" w:rsidP="00B32473">
      <w:pPr>
        <w:pStyle w:val="NoSpacing"/>
      </w:pPr>
    </w:p>
    <w:p w14:paraId="7B182A93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What is the start time?</w:t>
      </w:r>
    </w:p>
    <w:p w14:paraId="69265272" w14:textId="728C61E6" w:rsidR="00B32473" w:rsidRDefault="00B32473" w:rsidP="00B32473">
      <w:pPr>
        <w:pStyle w:val="NoSpacing"/>
        <w:numPr>
          <w:ilvl w:val="0"/>
          <w:numId w:val="11"/>
        </w:numPr>
      </w:pPr>
      <w:r>
        <w:t>For the 100KM, 40KM &amp; 2</w:t>
      </w:r>
      <w:r w:rsidR="00D944AE">
        <w:t>7</w:t>
      </w:r>
      <w:r>
        <w:t>KM routes</w:t>
      </w:r>
      <w:r w:rsidR="00D944AE">
        <w:t>,</w:t>
      </w:r>
      <w:r>
        <w:t xml:space="preserve"> it is a mass start at 9:00am. </w:t>
      </w:r>
    </w:p>
    <w:p w14:paraId="7E35C1CB" w14:textId="102EE824" w:rsidR="00B32473" w:rsidRDefault="00B32473" w:rsidP="00B32473">
      <w:pPr>
        <w:pStyle w:val="NoSpacing"/>
        <w:numPr>
          <w:ilvl w:val="0"/>
          <w:numId w:val="11"/>
        </w:numPr>
      </w:pPr>
      <w:r>
        <w:t>We encourage all racers to go to the front</w:t>
      </w:r>
      <w:r w:rsidR="00D944AE">
        <w:t>,</w:t>
      </w:r>
      <w:r>
        <w:t xml:space="preserve"> and riders line up behind them</w:t>
      </w:r>
    </w:p>
    <w:p w14:paraId="6F58758A" w14:textId="77777777" w:rsidR="00B32473" w:rsidRDefault="00B32473" w:rsidP="00B32473">
      <w:pPr>
        <w:pStyle w:val="NoSpacing"/>
        <w:numPr>
          <w:ilvl w:val="0"/>
          <w:numId w:val="11"/>
        </w:numPr>
      </w:pPr>
      <w:r>
        <w:t>Every cycler gets a time, which does not start until they cross the start line</w:t>
      </w:r>
    </w:p>
    <w:p w14:paraId="2FA22572" w14:textId="63F2B413" w:rsidR="00B32473" w:rsidRDefault="00B32473" w:rsidP="00B32473">
      <w:pPr>
        <w:pStyle w:val="NoSpacing"/>
        <w:numPr>
          <w:ilvl w:val="0"/>
          <w:numId w:val="11"/>
        </w:numPr>
      </w:pPr>
      <w:r>
        <w:t>For the 160KM</w:t>
      </w:r>
      <w:r w:rsidR="00D944AE">
        <w:t>,</w:t>
      </w:r>
      <w:r>
        <w:t xml:space="preserve"> the start time is 8:00am</w:t>
      </w:r>
    </w:p>
    <w:p w14:paraId="7A83590F" w14:textId="77777777" w:rsidR="00B32473" w:rsidRDefault="00B32473" w:rsidP="00B32473">
      <w:pPr>
        <w:pStyle w:val="NoSpacing"/>
      </w:pPr>
    </w:p>
    <w:p w14:paraId="1BFC7BB4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Is this a race or a ride?</w:t>
      </w:r>
    </w:p>
    <w:p w14:paraId="4022678E" w14:textId="77777777" w:rsidR="00B32473" w:rsidRDefault="00B32473" w:rsidP="00B32473">
      <w:pPr>
        <w:pStyle w:val="NoSpacing"/>
        <w:numPr>
          <w:ilvl w:val="0"/>
          <w:numId w:val="12"/>
        </w:numPr>
      </w:pPr>
      <w:r>
        <w:t xml:space="preserve">It is both! </w:t>
      </w:r>
    </w:p>
    <w:p w14:paraId="02EB9126" w14:textId="665B4EF7" w:rsidR="00B32473" w:rsidRDefault="00B32473" w:rsidP="00B32473">
      <w:pPr>
        <w:pStyle w:val="NoSpacing"/>
        <w:numPr>
          <w:ilvl w:val="0"/>
          <w:numId w:val="12"/>
        </w:numPr>
      </w:pPr>
      <w:r>
        <w:t>We give away over $25,000 in prize money for racers, which consist of about 10-15% of the cyclers</w:t>
      </w:r>
      <w:r w:rsidR="00D944AE">
        <w:t>;</w:t>
      </w:r>
      <w:r>
        <w:t xml:space="preserve"> the remaining 85-90% are riders</w:t>
      </w:r>
    </w:p>
    <w:p w14:paraId="222C1B20" w14:textId="77777777" w:rsidR="00B32473" w:rsidRDefault="00B32473" w:rsidP="00B32473">
      <w:pPr>
        <w:pStyle w:val="NoSpacing"/>
        <w:numPr>
          <w:ilvl w:val="0"/>
          <w:numId w:val="12"/>
        </w:numPr>
      </w:pPr>
      <w:r>
        <w:t>We have tons of participant prizes that are handed out at the end of our event, including cash prizes, and cycling gear</w:t>
      </w:r>
    </w:p>
    <w:p w14:paraId="11195693" w14:textId="77777777" w:rsidR="00B32473" w:rsidRDefault="00B32473" w:rsidP="00B32473">
      <w:pPr>
        <w:pStyle w:val="NoSpacing"/>
      </w:pPr>
    </w:p>
    <w:p w14:paraId="141AF582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Are Tri Bikes allowed?</w:t>
      </w:r>
    </w:p>
    <w:p w14:paraId="6949473A" w14:textId="77777777" w:rsidR="00B32473" w:rsidRDefault="00B32473" w:rsidP="00B32473">
      <w:pPr>
        <w:pStyle w:val="NoSpacing"/>
        <w:numPr>
          <w:ilvl w:val="0"/>
          <w:numId w:val="13"/>
        </w:numPr>
      </w:pPr>
      <w:r>
        <w:t>Tri bikes are allowed in our event</w:t>
      </w:r>
    </w:p>
    <w:p w14:paraId="3B3E7574" w14:textId="57F14DB8" w:rsidR="00B32473" w:rsidRDefault="00B32473" w:rsidP="00B32473">
      <w:pPr>
        <w:pStyle w:val="NoSpacing"/>
        <w:numPr>
          <w:ilvl w:val="0"/>
          <w:numId w:val="13"/>
        </w:numPr>
      </w:pPr>
      <w:r>
        <w:t>In the 2</w:t>
      </w:r>
      <w:r w:rsidR="00D944AE">
        <w:t>7</w:t>
      </w:r>
      <w:r>
        <w:t>KM, 40KM</w:t>
      </w:r>
      <w:r w:rsidR="00D944AE">
        <w:t>,</w:t>
      </w:r>
      <w:r>
        <w:t xml:space="preserve"> and 100KM tri bikes are allowed, but the cycler is not eligible for prize money</w:t>
      </w:r>
      <w:r w:rsidR="00D944AE">
        <w:t>,</w:t>
      </w:r>
      <w:r>
        <w:t xml:space="preserve"> nor are they allowed to draft</w:t>
      </w:r>
    </w:p>
    <w:p w14:paraId="662CC6DE" w14:textId="568CA437" w:rsidR="00B32473" w:rsidRDefault="00B32473" w:rsidP="00B32473">
      <w:pPr>
        <w:pStyle w:val="NoSpacing"/>
        <w:numPr>
          <w:ilvl w:val="0"/>
          <w:numId w:val="13"/>
        </w:numPr>
      </w:pPr>
      <w:r>
        <w:t>The 160KM, tri bikes are allowed and eligible for prize money but may not draft</w:t>
      </w:r>
      <w:r w:rsidR="00D944AE">
        <w:t>;</w:t>
      </w:r>
      <w:r>
        <w:t xml:space="preserve"> if a tri bike rider is caught drafting</w:t>
      </w:r>
      <w:r w:rsidR="00D944AE">
        <w:t>,</w:t>
      </w:r>
      <w:r>
        <w:t xml:space="preserve"> there will be a 5 Minute penalty imposed on their time. Road bikes may draft.</w:t>
      </w:r>
    </w:p>
    <w:p w14:paraId="5ED629C8" w14:textId="77777777" w:rsidR="00B32473" w:rsidRDefault="00B32473" w:rsidP="00B32473">
      <w:pPr>
        <w:pStyle w:val="NoSpacing"/>
      </w:pPr>
    </w:p>
    <w:p w14:paraId="590DD684" w14:textId="77777777" w:rsidR="00B32473" w:rsidRPr="003C06B4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3C06B4">
        <w:rPr>
          <w:b/>
        </w:rPr>
        <w:t>How old do I need to be to register?</w:t>
      </w:r>
    </w:p>
    <w:p w14:paraId="3C2D2184" w14:textId="7D07538B" w:rsidR="00D944AE" w:rsidRDefault="00D944AE" w:rsidP="00B32473">
      <w:pPr>
        <w:pStyle w:val="NoSpacing"/>
        <w:numPr>
          <w:ilvl w:val="0"/>
          <w:numId w:val="16"/>
        </w:numPr>
      </w:pPr>
      <w:r>
        <w:t>14 for the 27KM route</w:t>
      </w:r>
    </w:p>
    <w:p w14:paraId="1AB2A153" w14:textId="6E415F99" w:rsidR="00B32473" w:rsidRDefault="00B32473" w:rsidP="00B32473">
      <w:pPr>
        <w:pStyle w:val="NoSpacing"/>
        <w:numPr>
          <w:ilvl w:val="0"/>
          <w:numId w:val="16"/>
        </w:numPr>
      </w:pPr>
      <w:r>
        <w:t>16+</w:t>
      </w:r>
      <w:r w:rsidR="00D944AE">
        <w:t xml:space="preserve"> for all other routes. </w:t>
      </w:r>
    </w:p>
    <w:p w14:paraId="5CFD72E2" w14:textId="77777777" w:rsidR="00D944AE" w:rsidRDefault="00D944AE" w:rsidP="00D944AE">
      <w:pPr>
        <w:pStyle w:val="NoSpacing"/>
        <w:ind w:left="1440"/>
      </w:pPr>
    </w:p>
    <w:p w14:paraId="51E3BD07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>Are there things to do for people who are not cycling during the event?</w:t>
      </w:r>
    </w:p>
    <w:p w14:paraId="28D79826" w14:textId="17C3F481" w:rsidR="00B32473" w:rsidRDefault="00B32473" w:rsidP="00B32473">
      <w:pPr>
        <w:pStyle w:val="NoSpacing"/>
        <w:numPr>
          <w:ilvl w:val="0"/>
          <w:numId w:val="14"/>
        </w:numPr>
      </w:pPr>
      <w:r>
        <w:t>We have beer gardens set up on</w:t>
      </w:r>
      <w:r w:rsidR="00D944AE">
        <w:t>-</w:t>
      </w:r>
      <w:r>
        <w:t>site for those who would like a refreshing beverage during or after the event</w:t>
      </w:r>
    </w:p>
    <w:p w14:paraId="71F4C524" w14:textId="77777777" w:rsidR="00B32473" w:rsidRDefault="00B32473" w:rsidP="00B32473">
      <w:pPr>
        <w:pStyle w:val="NoSpacing"/>
        <w:numPr>
          <w:ilvl w:val="0"/>
          <w:numId w:val="14"/>
        </w:numPr>
      </w:pPr>
      <w:r>
        <w:t>Live Music on site</w:t>
      </w:r>
    </w:p>
    <w:p w14:paraId="563BE007" w14:textId="72D5E93E" w:rsidR="00B32473" w:rsidRDefault="00B32473" w:rsidP="00B32473">
      <w:pPr>
        <w:pStyle w:val="NoSpacing"/>
        <w:numPr>
          <w:ilvl w:val="0"/>
          <w:numId w:val="14"/>
        </w:numPr>
      </w:pPr>
      <w:r>
        <w:t>Vendor tents are set up on</w:t>
      </w:r>
      <w:r w:rsidR="00D944AE">
        <w:t>-</w:t>
      </w:r>
      <w:r>
        <w:t>site</w:t>
      </w:r>
      <w:r w:rsidR="00D944AE">
        <w:t>,</w:t>
      </w:r>
      <w:r>
        <w:t xml:space="preserve"> as well as a food truck</w:t>
      </w:r>
    </w:p>
    <w:p w14:paraId="6DBF9F89" w14:textId="15FC0814" w:rsidR="00D944AE" w:rsidRDefault="00D944AE" w:rsidP="00B32473">
      <w:pPr>
        <w:pStyle w:val="NoSpacing"/>
        <w:numPr>
          <w:ilvl w:val="0"/>
          <w:numId w:val="14"/>
        </w:numPr>
      </w:pPr>
      <w:r>
        <w:t>A kids bike mini meter</w:t>
      </w:r>
    </w:p>
    <w:p w14:paraId="520E4063" w14:textId="63243AEA" w:rsidR="00B32473" w:rsidRDefault="00B32473" w:rsidP="00B32473">
      <w:pPr>
        <w:pStyle w:val="NoSpacing"/>
        <w:numPr>
          <w:ilvl w:val="0"/>
          <w:numId w:val="14"/>
        </w:numPr>
      </w:pPr>
      <w:r>
        <w:t>Most riders are back by 2:00</w:t>
      </w:r>
      <w:r w:rsidR="00D944AE">
        <w:t>;</w:t>
      </w:r>
      <w:r>
        <w:t xml:space="preserve"> awards</w:t>
      </w:r>
      <w:r w:rsidR="00D944AE">
        <w:t xml:space="preserve"> start at 3:00</w:t>
      </w:r>
      <w:r>
        <w:t xml:space="preserve"> </w:t>
      </w:r>
    </w:p>
    <w:p w14:paraId="07C8F9A0" w14:textId="77777777" w:rsidR="00B32473" w:rsidRDefault="00B32473" w:rsidP="00B32473">
      <w:pPr>
        <w:pStyle w:val="NoSpacing"/>
      </w:pPr>
    </w:p>
    <w:p w14:paraId="441D1291" w14:textId="77777777" w:rsidR="00B32473" w:rsidRPr="00CC601F" w:rsidRDefault="00B32473" w:rsidP="00B32473">
      <w:pPr>
        <w:pStyle w:val="NoSpacing"/>
        <w:numPr>
          <w:ilvl w:val="0"/>
          <w:numId w:val="4"/>
        </w:numPr>
        <w:rPr>
          <w:b/>
        </w:rPr>
      </w:pPr>
      <w:r w:rsidRPr="00CC601F">
        <w:rPr>
          <w:b/>
        </w:rPr>
        <w:t xml:space="preserve">What about the DV100 </w:t>
      </w:r>
      <w:r>
        <w:rPr>
          <w:b/>
        </w:rPr>
        <w:t>After Dark</w:t>
      </w:r>
      <w:r w:rsidRPr="00CC601F">
        <w:rPr>
          <w:b/>
        </w:rPr>
        <w:t xml:space="preserve"> Party</w:t>
      </w:r>
    </w:p>
    <w:p w14:paraId="2A5E1B4B" w14:textId="7C868188" w:rsidR="00B32473" w:rsidRDefault="00B32473" w:rsidP="00B32473">
      <w:pPr>
        <w:pStyle w:val="NoSpacing"/>
        <w:numPr>
          <w:ilvl w:val="0"/>
          <w:numId w:val="15"/>
        </w:numPr>
      </w:pPr>
      <w:r>
        <w:t>DV100 After Dark Party takes place after the DV100 event</w:t>
      </w:r>
      <w:r w:rsidR="00D944AE">
        <w:t>;</w:t>
      </w:r>
      <w:r>
        <w:t xml:space="preserve"> it is at the same location</w:t>
      </w:r>
      <w:r w:rsidR="00D944AE">
        <w:t>,</w:t>
      </w:r>
      <w:r>
        <w:t xml:space="preserve"> just moved inside to the Mackenzie Conference Center</w:t>
      </w:r>
    </w:p>
    <w:p w14:paraId="7749E52F" w14:textId="1F92636E" w:rsidR="00B32473" w:rsidRDefault="00B32473" w:rsidP="00B32473">
      <w:pPr>
        <w:pStyle w:val="NoSpacing"/>
        <w:numPr>
          <w:ilvl w:val="0"/>
          <w:numId w:val="15"/>
        </w:numPr>
      </w:pPr>
      <w:r>
        <w:t>Tickets are $</w:t>
      </w:r>
      <w:r w:rsidR="00D944AE">
        <w:t>60</w:t>
      </w:r>
      <w:r>
        <w:t xml:space="preserve"> and includes supper and live music performed </w:t>
      </w:r>
      <w:proofErr w:type="gramStart"/>
      <w:r>
        <w:t xml:space="preserve">by </w:t>
      </w:r>
      <w:r w:rsidR="00D944AE">
        <w:t xml:space="preserve"> Black</w:t>
      </w:r>
      <w:proofErr w:type="gramEnd"/>
      <w:r w:rsidR="00D944AE">
        <w:t xml:space="preserve"> Board Jungle</w:t>
      </w:r>
    </w:p>
    <w:p w14:paraId="68EA2D37" w14:textId="77777777" w:rsidR="00B32473" w:rsidRDefault="00B32473" w:rsidP="00B32473">
      <w:pPr>
        <w:pStyle w:val="NoSpacing"/>
        <w:numPr>
          <w:ilvl w:val="0"/>
          <w:numId w:val="15"/>
        </w:numPr>
      </w:pPr>
      <w:r>
        <w:t>Doors open at 5:30, supper is at 6:30 and the live band starts at 8:00</w:t>
      </w:r>
    </w:p>
    <w:p w14:paraId="7AD57B9B" w14:textId="77777777" w:rsidR="00B32473" w:rsidRDefault="00B32473" w:rsidP="00E41044">
      <w:pPr>
        <w:tabs>
          <w:tab w:val="left" w:pos="2260"/>
        </w:tabs>
        <w:rPr>
          <w:sz w:val="24"/>
          <w:szCs w:val="24"/>
        </w:rPr>
      </w:pPr>
    </w:p>
    <w:sectPr w:rsidR="00B324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53DCC" w14:textId="77777777" w:rsidR="00BA686B" w:rsidRDefault="00BA686B" w:rsidP="00E41044">
      <w:pPr>
        <w:spacing w:after="0" w:line="240" w:lineRule="auto"/>
      </w:pPr>
      <w:r>
        <w:separator/>
      </w:r>
    </w:p>
  </w:endnote>
  <w:endnote w:type="continuationSeparator" w:id="0">
    <w:p w14:paraId="36E30A3D" w14:textId="77777777" w:rsidR="00BA686B" w:rsidRDefault="00BA686B" w:rsidP="00E410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9A062" w14:textId="77777777" w:rsidR="00BA686B" w:rsidRDefault="00BA686B" w:rsidP="00E41044">
      <w:pPr>
        <w:spacing w:after="0" w:line="240" w:lineRule="auto"/>
      </w:pPr>
      <w:r>
        <w:separator/>
      </w:r>
    </w:p>
  </w:footnote>
  <w:footnote w:type="continuationSeparator" w:id="0">
    <w:p w14:paraId="7E98332B" w14:textId="77777777" w:rsidR="00BA686B" w:rsidRDefault="00BA686B" w:rsidP="00E410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42EFC"/>
    <w:multiLevelType w:val="hybridMultilevel"/>
    <w:tmpl w:val="310ABAE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EF0755"/>
    <w:multiLevelType w:val="hybridMultilevel"/>
    <w:tmpl w:val="FFB0B66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867DBC"/>
    <w:multiLevelType w:val="multilevel"/>
    <w:tmpl w:val="D7E06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965A15"/>
    <w:multiLevelType w:val="hybridMultilevel"/>
    <w:tmpl w:val="D0A038F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F336AE"/>
    <w:multiLevelType w:val="multilevel"/>
    <w:tmpl w:val="D0981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EE781B"/>
    <w:multiLevelType w:val="hybridMultilevel"/>
    <w:tmpl w:val="E0F24F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7963B1"/>
    <w:multiLevelType w:val="hybridMultilevel"/>
    <w:tmpl w:val="9F96E5D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E8E59F5"/>
    <w:multiLevelType w:val="hybridMultilevel"/>
    <w:tmpl w:val="EB3E53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7C50F5"/>
    <w:multiLevelType w:val="hybridMultilevel"/>
    <w:tmpl w:val="F7C83A1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10308A3"/>
    <w:multiLevelType w:val="hybridMultilevel"/>
    <w:tmpl w:val="925EC11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AA7AB2"/>
    <w:multiLevelType w:val="hybridMultilevel"/>
    <w:tmpl w:val="F9EC6E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7340C9"/>
    <w:multiLevelType w:val="hybridMultilevel"/>
    <w:tmpl w:val="3EA48E5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D5F1D60"/>
    <w:multiLevelType w:val="hybridMultilevel"/>
    <w:tmpl w:val="229862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CE22BE"/>
    <w:multiLevelType w:val="hybridMultilevel"/>
    <w:tmpl w:val="4242388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E8618F"/>
    <w:multiLevelType w:val="hybridMultilevel"/>
    <w:tmpl w:val="466612A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66F442C"/>
    <w:multiLevelType w:val="multilevel"/>
    <w:tmpl w:val="FA5C36E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5E6CC8"/>
    <w:multiLevelType w:val="hybridMultilevel"/>
    <w:tmpl w:val="34D8B2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17210483">
    <w:abstractNumId w:val="2"/>
  </w:num>
  <w:num w:numId="2" w16cid:durableId="750392211">
    <w:abstractNumId w:val="15"/>
  </w:num>
  <w:num w:numId="3" w16cid:durableId="545484851">
    <w:abstractNumId w:val="4"/>
  </w:num>
  <w:num w:numId="4" w16cid:durableId="736786492">
    <w:abstractNumId w:val="12"/>
  </w:num>
  <w:num w:numId="5" w16cid:durableId="524102610">
    <w:abstractNumId w:val="5"/>
  </w:num>
  <w:num w:numId="6" w16cid:durableId="396712022">
    <w:abstractNumId w:val="7"/>
  </w:num>
  <w:num w:numId="7" w16cid:durableId="159808497">
    <w:abstractNumId w:val="6"/>
  </w:num>
  <w:num w:numId="8" w16cid:durableId="251398330">
    <w:abstractNumId w:val="9"/>
  </w:num>
  <w:num w:numId="9" w16cid:durableId="451092657">
    <w:abstractNumId w:val="3"/>
  </w:num>
  <w:num w:numId="10" w16cid:durableId="1456412709">
    <w:abstractNumId w:val="13"/>
  </w:num>
  <w:num w:numId="11" w16cid:durableId="560530021">
    <w:abstractNumId w:val="1"/>
  </w:num>
  <w:num w:numId="12" w16cid:durableId="822428688">
    <w:abstractNumId w:val="10"/>
  </w:num>
  <w:num w:numId="13" w16cid:durableId="46029743">
    <w:abstractNumId w:val="16"/>
  </w:num>
  <w:num w:numId="14" w16cid:durableId="1017073957">
    <w:abstractNumId w:val="14"/>
  </w:num>
  <w:num w:numId="15" w16cid:durableId="1537084968">
    <w:abstractNumId w:val="0"/>
  </w:num>
  <w:num w:numId="16" w16cid:durableId="1504204390">
    <w:abstractNumId w:val="11"/>
  </w:num>
  <w:num w:numId="17" w16cid:durableId="12431829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NzY2NTcxMjRX0lEKTi0uzszPAykwrgUAvlZBHSwAAAA="/>
  </w:docVars>
  <w:rsids>
    <w:rsidRoot w:val="0002556A"/>
    <w:rsid w:val="0002556A"/>
    <w:rsid w:val="0002600C"/>
    <w:rsid w:val="000A76C1"/>
    <w:rsid w:val="000C1E75"/>
    <w:rsid w:val="001073F8"/>
    <w:rsid w:val="001A0519"/>
    <w:rsid w:val="0029131F"/>
    <w:rsid w:val="00402FB7"/>
    <w:rsid w:val="004270DD"/>
    <w:rsid w:val="004E717F"/>
    <w:rsid w:val="006554D0"/>
    <w:rsid w:val="006B5B10"/>
    <w:rsid w:val="006F3A39"/>
    <w:rsid w:val="007A5AB7"/>
    <w:rsid w:val="00872002"/>
    <w:rsid w:val="00875862"/>
    <w:rsid w:val="00B32473"/>
    <w:rsid w:val="00BA686B"/>
    <w:rsid w:val="00CD7510"/>
    <w:rsid w:val="00D41D48"/>
    <w:rsid w:val="00D5088B"/>
    <w:rsid w:val="00D944AE"/>
    <w:rsid w:val="00E41044"/>
    <w:rsid w:val="00E54E3F"/>
    <w:rsid w:val="00EB5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A261"/>
  <w15:docId w15:val="{FF725759-854A-4E13-A2CB-EB10B457A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55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5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10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044"/>
  </w:style>
  <w:style w:type="paragraph" w:styleId="Footer">
    <w:name w:val="footer"/>
    <w:basedOn w:val="Normal"/>
    <w:link w:val="FooterChar"/>
    <w:uiPriority w:val="99"/>
    <w:unhideWhenUsed/>
    <w:rsid w:val="00E410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044"/>
  </w:style>
  <w:style w:type="paragraph" w:styleId="NoSpacing">
    <w:name w:val="No Spacing"/>
    <w:uiPriority w:val="1"/>
    <w:qFormat/>
    <w:rsid w:val="00B324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1</Pages>
  <Words>1391</Words>
  <Characters>793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Kirby</dc:creator>
  <cp:lastModifiedBy>Executive Director Mailbox</cp:lastModifiedBy>
  <cp:revision>6</cp:revision>
  <dcterms:created xsi:type="dcterms:W3CDTF">2022-08-16T15:55:00Z</dcterms:created>
  <dcterms:modified xsi:type="dcterms:W3CDTF">2022-08-26T15:00:00Z</dcterms:modified>
</cp:coreProperties>
</file>